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ECE653" w14:textId="77777777" w:rsidR="00FB63A6" w:rsidRPr="00972199" w:rsidRDefault="00FB63A6" w:rsidP="00E91A7C">
      <w:pPr>
        <w:jc w:val="center"/>
        <w:rPr>
          <w:b/>
          <w:sz w:val="32"/>
          <w:szCs w:val="32"/>
          <w:u w:val="single"/>
        </w:rPr>
      </w:pPr>
      <w:r w:rsidRPr="00972199">
        <w:rPr>
          <w:b/>
          <w:sz w:val="32"/>
          <w:szCs w:val="32"/>
          <w:u w:val="single"/>
        </w:rPr>
        <w:t>Lesson Plan</w:t>
      </w:r>
    </w:p>
    <w:p w14:paraId="0F4C9FE0" w14:textId="77777777" w:rsidR="00FB63A6" w:rsidRDefault="00FB63A6" w:rsidP="00FB63A6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Name of faculty</w:t>
      </w:r>
      <w:r>
        <w:rPr>
          <w:sz w:val="24"/>
          <w:szCs w:val="24"/>
        </w:rPr>
        <w:t>: -Nisha</w:t>
      </w:r>
    </w:p>
    <w:p w14:paraId="099E14CF" w14:textId="77777777" w:rsidR="00FB63A6" w:rsidRDefault="00FB63A6" w:rsidP="00FB63A6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Discipline</w:t>
      </w:r>
      <w:r>
        <w:rPr>
          <w:sz w:val="24"/>
          <w:szCs w:val="24"/>
        </w:rPr>
        <w:t>: - LIS</w:t>
      </w:r>
    </w:p>
    <w:p w14:paraId="1090F586" w14:textId="77777777" w:rsidR="00FB63A6" w:rsidRDefault="00FB63A6" w:rsidP="00FB63A6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Semester</w:t>
      </w:r>
      <w:r>
        <w:rPr>
          <w:sz w:val="24"/>
          <w:szCs w:val="24"/>
        </w:rPr>
        <w:t>: - 1st</w:t>
      </w:r>
    </w:p>
    <w:p w14:paraId="2427C6DF" w14:textId="117CF0D1" w:rsidR="00FB63A6" w:rsidRDefault="00FB63A6" w:rsidP="00FB63A6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- </w:t>
      </w:r>
      <w:r w:rsidR="00343485">
        <w:rPr>
          <w:sz w:val="24"/>
          <w:szCs w:val="24"/>
        </w:rPr>
        <w:t xml:space="preserve">Library Cataloguing </w:t>
      </w:r>
    </w:p>
    <w:p w14:paraId="25052926" w14:textId="77777777" w:rsidR="00FB63A6" w:rsidRDefault="00FB63A6" w:rsidP="00FB63A6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Lesson Plan Duration</w:t>
      </w:r>
      <w:r>
        <w:rPr>
          <w:sz w:val="24"/>
          <w:szCs w:val="24"/>
        </w:rPr>
        <w:t>:-</w:t>
      </w:r>
    </w:p>
    <w:tbl>
      <w:tblPr>
        <w:tblStyle w:val="TableGrid"/>
        <w:tblW w:w="8568" w:type="dxa"/>
        <w:tblLook w:val="04A0" w:firstRow="1" w:lastRow="0" w:firstColumn="1" w:lastColumn="0" w:noHBand="0" w:noVBand="1"/>
      </w:tblPr>
      <w:tblGrid>
        <w:gridCol w:w="947"/>
        <w:gridCol w:w="961"/>
        <w:gridCol w:w="6660"/>
      </w:tblGrid>
      <w:tr w:rsidR="00FB63A6" w14:paraId="4EEA2674" w14:textId="77777777" w:rsidTr="00572D6D">
        <w:trPr>
          <w:trHeight w:val="70"/>
        </w:trPr>
        <w:tc>
          <w:tcPr>
            <w:tcW w:w="947" w:type="dxa"/>
          </w:tcPr>
          <w:p w14:paraId="5208679D" w14:textId="77777777" w:rsidR="00FB63A6" w:rsidRPr="00972199" w:rsidRDefault="00FB63A6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>week</w:t>
            </w:r>
          </w:p>
        </w:tc>
        <w:tc>
          <w:tcPr>
            <w:tcW w:w="961" w:type="dxa"/>
          </w:tcPr>
          <w:p w14:paraId="277BDB33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6660" w:type="dxa"/>
          </w:tcPr>
          <w:p w14:paraId="5594F790" w14:textId="77777777" w:rsidR="00FB63A6" w:rsidRPr="00972199" w:rsidRDefault="00FB63A6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Theory </w:t>
            </w:r>
          </w:p>
        </w:tc>
      </w:tr>
      <w:tr w:rsidR="00FB63A6" w14:paraId="35D04F41" w14:textId="77777777" w:rsidTr="00572D6D">
        <w:trPr>
          <w:trHeight w:val="286"/>
        </w:trPr>
        <w:tc>
          <w:tcPr>
            <w:tcW w:w="947" w:type="dxa"/>
            <w:tcBorders>
              <w:bottom w:val="single" w:sz="4" w:space="0" w:color="000000" w:themeColor="text1"/>
            </w:tcBorders>
          </w:tcPr>
          <w:p w14:paraId="07D21380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142C36F" w14:textId="77777777" w:rsidR="00FB63A6" w:rsidRPr="00972199" w:rsidRDefault="00FB63A6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Lecture day </w:t>
            </w:r>
          </w:p>
        </w:tc>
        <w:tc>
          <w:tcPr>
            <w:tcW w:w="6660" w:type="dxa"/>
          </w:tcPr>
          <w:p w14:paraId="19503A11" w14:textId="77777777" w:rsidR="00FB63A6" w:rsidRPr="00972199" w:rsidRDefault="00FB63A6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Topic </w:t>
            </w:r>
          </w:p>
        </w:tc>
      </w:tr>
      <w:tr w:rsidR="00FB63A6" w14:paraId="3C863D3B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137D497B" w14:textId="77777777" w:rsidR="00FB63A6" w:rsidRDefault="00FB63A6" w:rsidP="00091C51">
            <w:pPr>
              <w:ind w:left="1440"/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878B77E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5A24455F" w14:textId="6732FE9A" w:rsidR="00FB63A6" w:rsidRDefault="0012100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Library Catalogue a</w:t>
            </w:r>
            <w:r w:rsidR="00AD6724">
              <w:rPr>
                <w:sz w:val="24"/>
                <w:szCs w:val="24"/>
              </w:rPr>
              <w:t>nd Definition</w:t>
            </w:r>
          </w:p>
        </w:tc>
      </w:tr>
      <w:tr w:rsidR="00FB63A6" w14:paraId="1B654CEC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04E7D39C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CADAC9C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3DC3CB91" w14:textId="4D8A9262" w:rsidR="00FB63A6" w:rsidRDefault="00121006" w:rsidP="00091C51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need</w:t>
            </w:r>
            <w:r w:rsidR="00254B7A">
              <w:rPr>
                <w:sz w:val="24"/>
                <w:szCs w:val="24"/>
              </w:rPr>
              <w:t xml:space="preserve"> </w:t>
            </w:r>
            <w:r w:rsidR="00AD6724">
              <w:rPr>
                <w:sz w:val="24"/>
                <w:szCs w:val="24"/>
              </w:rPr>
              <w:t xml:space="preserve"> and Functions of Library Catalogue  </w:t>
            </w:r>
          </w:p>
        </w:tc>
      </w:tr>
      <w:tr w:rsidR="00FB63A6" w14:paraId="0DDD90FF" w14:textId="77777777" w:rsidTr="00572D6D">
        <w:trPr>
          <w:trHeight w:val="440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844CC02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2532D23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6BF76B55" w14:textId="3EE72D9E" w:rsidR="00FB63A6" w:rsidRDefault="000A4AD1" w:rsidP="00AD67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</w:t>
            </w:r>
            <w:r w:rsidR="00AD6724">
              <w:rPr>
                <w:sz w:val="24"/>
                <w:szCs w:val="24"/>
              </w:rPr>
              <w:t>of Library Catalogue</w:t>
            </w:r>
          </w:p>
        </w:tc>
      </w:tr>
      <w:tr w:rsidR="00FB63A6" w14:paraId="4F7CFC82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08103685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1084269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64E8BBE4" w14:textId="3A839D84" w:rsidR="00FB63A6" w:rsidRDefault="00AD6724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rpose </w:t>
            </w:r>
            <w:r w:rsidR="001905B5">
              <w:rPr>
                <w:sz w:val="24"/>
                <w:szCs w:val="24"/>
              </w:rPr>
              <w:t xml:space="preserve">of Library Catalogue  </w:t>
            </w:r>
          </w:p>
        </w:tc>
      </w:tr>
      <w:tr w:rsidR="00FB63A6" w14:paraId="2C644FFF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08EFE989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6DEEC3B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61198DDD" w14:textId="77777777" w:rsidR="00FB63A6" w:rsidRDefault="00254B7A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Li</w:t>
            </w:r>
            <w:r w:rsidR="001905B5">
              <w:rPr>
                <w:sz w:val="24"/>
                <w:szCs w:val="24"/>
              </w:rPr>
              <w:t>brary Catalogue</w:t>
            </w:r>
          </w:p>
        </w:tc>
      </w:tr>
      <w:tr w:rsidR="00FB63A6" w14:paraId="0CBEE5DA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F5DB504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8F629F3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46B444C4" w14:textId="77777777" w:rsidR="00FB63A6" w:rsidRDefault="001905B5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 </w:t>
            </w:r>
          </w:p>
        </w:tc>
      </w:tr>
      <w:tr w:rsidR="00FB63A6" w14:paraId="0C227E42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12849D16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48B1403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668B6159" w14:textId="77777777" w:rsidR="00FB63A6" w:rsidRDefault="001905B5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Physical forms of Catalogue </w:t>
            </w:r>
          </w:p>
        </w:tc>
      </w:tr>
      <w:tr w:rsidR="00FB63A6" w14:paraId="251BF3C1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2252652C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E000F7E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735F2BB0" w14:textId="49086A59" w:rsidR="00FB63A6" w:rsidRDefault="001905B5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ook </w:t>
            </w:r>
            <w:r w:rsidR="00AD6724">
              <w:rPr>
                <w:sz w:val="24"/>
                <w:szCs w:val="24"/>
              </w:rPr>
              <w:t>Form</w:t>
            </w:r>
          </w:p>
        </w:tc>
      </w:tr>
      <w:tr w:rsidR="00FB63A6" w14:paraId="1A238735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3C62ED7C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A3D74A1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62B0225F" w14:textId="0E87394C" w:rsidR="00FB63A6" w:rsidRDefault="00AD6724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eaf Form</w:t>
            </w:r>
          </w:p>
        </w:tc>
      </w:tr>
      <w:tr w:rsidR="00FB63A6" w14:paraId="4757D5CB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6006B6EC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CA45E30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48BE4B34" w14:textId="47DD5BF9" w:rsidR="00FB63A6" w:rsidRDefault="00AD6724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 Form</w:t>
            </w:r>
          </w:p>
        </w:tc>
      </w:tr>
      <w:tr w:rsidR="00FB63A6" w14:paraId="47B8FCBC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0FB1A6AA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D537A09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767D8089" w14:textId="79B3DDBE" w:rsidR="00FB63A6" w:rsidRDefault="00AD6724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ized Form</w:t>
            </w:r>
          </w:p>
        </w:tc>
      </w:tr>
      <w:tr w:rsidR="00FB63A6" w14:paraId="15471EEA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EC4809B" w14:textId="77777777" w:rsidR="00FB63A6" w:rsidRDefault="00FB63A6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38678A5" w14:textId="77777777" w:rsidR="00FB63A6" w:rsidRDefault="00FB63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08CF56F1" w14:textId="3B5E4E6B" w:rsidR="00FB63A6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0C0C5C" w14:paraId="1FF5BEA4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6479B5CC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C403531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364569B9" w14:textId="0B299732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1</w:t>
            </w:r>
            <w:r w:rsidRPr="008C6D12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03C66CF8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319F6AA7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BCB50AC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51E2C5AD" w14:textId="559A090B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2</w:t>
            </w:r>
            <w:r w:rsidRPr="008C6D12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2AFB8221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6E4F27E1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DB9CF02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</w:t>
            </w:r>
          </w:p>
        </w:tc>
        <w:tc>
          <w:tcPr>
            <w:tcW w:w="6660" w:type="dxa"/>
          </w:tcPr>
          <w:p w14:paraId="0C476BB4" w14:textId="1159C776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Types of library Catalogue</w:t>
            </w:r>
          </w:p>
        </w:tc>
      </w:tr>
      <w:tr w:rsidR="000C0C5C" w14:paraId="4A0A731F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0DBBE623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C787E64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3595AC94" w14:textId="3C45B2E3" w:rsidR="000C0C5C" w:rsidRPr="00AD6724" w:rsidRDefault="000C0C5C" w:rsidP="008C6D12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lphabetical Catalogue</w:t>
            </w:r>
          </w:p>
        </w:tc>
      </w:tr>
      <w:tr w:rsidR="000C0C5C" w14:paraId="6484080F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0DEF3F6F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E6150A1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665EF904" w14:textId="58EC9112" w:rsidR="000C0C5C" w:rsidRPr="008C6D12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phabetical Catalogue</w:t>
            </w:r>
          </w:p>
        </w:tc>
      </w:tr>
      <w:tr w:rsidR="000C0C5C" w14:paraId="73BFD561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38362016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F79B068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4A71330A" w14:textId="06863AE1" w:rsidR="000C0C5C" w:rsidRPr="008C6D12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ssified Catalogue </w:t>
            </w:r>
          </w:p>
        </w:tc>
      </w:tr>
      <w:tr w:rsidR="000C0C5C" w14:paraId="7E7B91CD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2169E6C5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6C6E935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47ED87B2" w14:textId="668D8D52" w:rsidR="000C0C5C" w:rsidRPr="008C6D12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ified Catalogue</w:t>
            </w:r>
          </w:p>
        </w:tc>
      </w:tr>
      <w:tr w:rsidR="000C0C5C" w14:paraId="1A713146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65955304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C9EAFDF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5ECDDBAC" w14:textId="5F737CD8" w:rsidR="000C0C5C" w:rsidRPr="008C6D12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 </w:t>
            </w:r>
          </w:p>
        </w:tc>
      </w:tr>
      <w:tr w:rsidR="000C0C5C" w14:paraId="48FC360E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037C1177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9B6BD33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0285257F" w14:textId="180C543A" w:rsidR="000C0C5C" w:rsidRPr="008C6D12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bout the Classified Catalogue </w:t>
            </w:r>
          </w:p>
        </w:tc>
      </w:tr>
      <w:tr w:rsidR="000C0C5C" w14:paraId="47E2E2E0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0EB2846B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18EB25E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A5DB484" w14:textId="2C07F223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out the Dictionary Catalogue</w:t>
            </w:r>
          </w:p>
        </w:tc>
      </w:tr>
      <w:tr w:rsidR="000C0C5C" w14:paraId="3E18ACA0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66268AAF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FA33735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6389F213" w14:textId="47E103FA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Difference Between Classified Catalogue and Dictionary Catalogue</w:t>
            </w:r>
          </w:p>
        </w:tc>
      </w:tr>
      <w:tr w:rsidR="000C0C5C" w14:paraId="7D6F120A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53A35B47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CF194E0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1AE9264D" w14:textId="1E6270CE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</w:t>
            </w:r>
          </w:p>
        </w:tc>
      </w:tr>
      <w:tr w:rsidR="000C0C5C" w14:paraId="494EC8FD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29140112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F79D7B1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0549E6F" w14:textId="0CF67F19" w:rsidR="000C0C5C" w:rsidRDefault="000C0C5C" w:rsidP="008C6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Kinds of Entries  </w:t>
            </w:r>
          </w:p>
        </w:tc>
      </w:tr>
      <w:tr w:rsidR="000C0C5C" w14:paraId="02B177F6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6E816262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4A834F9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74051988" w14:textId="67769781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the Parts of Entry</w:t>
            </w:r>
          </w:p>
        </w:tc>
      </w:tr>
      <w:tr w:rsidR="000C0C5C" w14:paraId="797FB511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6D53CE17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3162B43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44869144" w14:textId="4B9F1D42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Main Entry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0C0C5C" w14:paraId="06DCBAE5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33524570" w14:textId="77777777" w:rsidR="000C0C5C" w:rsidRDefault="000C0C5C" w:rsidP="00091C5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63EA1B1" w14:textId="77777777" w:rsidR="000C0C5C" w:rsidRDefault="000C0C5C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5BCDF27E" w14:textId="32324E4F" w:rsidR="000C0C5C" w:rsidRDefault="000C0C5C" w:rsidP="008C6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Main Entry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0C0C5C" w14:paraId="0068CCC9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5CFAA4FA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1697F718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5EEF1940" w14:textId="4EF304AA" w:rsidR="000C0C5C" w:rsidRDefault="000C0C5C" w:rsidP="008C6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Added Entry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0C0C5C" w14:paraId="1CAE2886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4F84F071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A090C73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082F6123" w14:textId="5C06D109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Added Entry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0C0C5C" w14:paraId="683AACDC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605567FB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782F714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64D8D84" w14:textId="6A46C946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</w:t>
            </w:r>
          </w:p>
        </w:tc>
      </w:tr>
      <w:tr w:rsidR="000C0C5C" w14:paraId="4E24E63C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2E065EB2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56BA649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4DD70D45" w14:textId="38A48149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Subjects Heading </w:t>
            </w:r>
          </w:p>
        </w:tc>
      </w:tr>
      <w:tr w:rsidR="000C0C5C" w14:paraId="72CA6405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78A16149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21E3763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3C3FB332" w14:textId="1A0094DB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n</w:t>
            </w:r>
            <w:r w:rsidRPr="00121006">
              <w:rPr>
                <w:noProof/>
                <w:sz w:val="24"/>
                <w:szCs w:val="24"/>
              </w:rPr>
              <w:t>eed</w:t>
            </w:r>
            <w:r>
              <w:rPr>
                <w:sz w:val="24"/>
                <w:szCs w:val="24"/>
              </w:rPr>
              <w:t xml:space="preserve"> of  Subjects Heading </w:t>
            </w:r>
          </w:p>
        </w:tc>
      </w:tr>
      <w:tr w:rsidR="000C0C5C" w14:paraId="66C40D20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596C125E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2099869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6528BC13" w14:textId="235B460A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nctions  of  Subjects Heading </w:t>
            </w:r>
          </w:p>
        </w:tc>
      </w:tr>
      <w:tr w:rsidR="000C0C5C" w14:paraId="613740A9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0A3877DE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35B4110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4EDBCC3E" w14:textId="7F9AB51C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Sears List of Subject Headings </w:t>
            </w:r>
          </w:p>
        </w:tc>
      </w:tr>
      <w:tr w:rsidR="000C0C5C" w14:paraId="45F8A319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FB880F1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4376676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5C62663A" w14:textId="6D22FE50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n</w:t>
            </w:r>
            <w:r w:rsidRPr="00121006">
              <w:rPr>
                <w:noProof/>
                <w:sz w:val="24"/>
                <w:szCs w:val="24"/>
              </w:rPr>
              <w:t>eed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for</w:t>
            </w:r>
            <w:r>
              <w:rPr>
                <w:sz w:val="24"/>
                <w:szCs w:val="24"/>
              </w:rPr>
              <w:t xml:space="preserve"> Sears List of Subject Headings</w:t>
            </w:r>
          </w:p>
        </w:tc>
      </w:tr>
      <w:tr w:rsidR="000C0C5C" w14:paraId="34E42DFA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6E95E2BA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727E1F3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2013DBCE" w14:textId="728328BD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tage And Disadvantage Sears List of Subject Headings</w:t>
            </w:r>
          </w:p>
        </w:tc>
      </w:tr>
      <w:tr w:rsidR="000C0C5C" w14:paraId="4A28DE5F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30C495E1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0B6AC36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7AF9546D" w14:textId="1F190DEA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</w:t>
            </w:r>
          </w:p>
        </w:tc>
      </w:tr>
      <w:tr w:rsidR="000C0C5C" w14:paraId="03AB2ACD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CE7C2CC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228CF40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72A37422" w14:textId="0BBBAC2E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1</w:t>
            </w:r>
            <w:r w:rsidRPr="000C0C5C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0226FCA2" w14:textId="77777777" w:rsidTr="00572D6D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5895BAFC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3333E73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5FEF80A4" w14:textId="67AC1AD6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1</w:t>
            </w:r>
            <w:r w:rsidRPr="008C6D12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30039E95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2CB6904B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2CA64FD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59912349" w14:textId="38830E02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2</w:t>
            </w:r>
            <w:r w:rsidRPr="000C0C5C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 unit</w:t>
            </w:r>
          </w:p>
        </w:tc>
      </w:tr>
      <w:tr w:rsidR="000C0C5C" w14:paraId="4EC508DD" w14:textId="77777777" w:rsidTr="00572D6D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5E785A9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DFF5B77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7864D179" w14:textId="417E28D0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2</w:t>
            </w:r>
            <w:r w:rsidRPr="008C6D12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607A931E" w14:textId="77777777" w:rsidTr="00572D6D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77F1F480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183DDA1F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17E5A869" w14:textId="0F0FA39A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3</w:t>
            </w:r>
            <w:r w:rsidRPr="000C0C5C"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&amp; 4</w:t>
            </w:r>
            <w:r w:rsidRPr="000C0C5C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5665B100" w14:textId="77777777" w:rsidTr="00572D6D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596AD0F8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1DFA996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2C79C41F" w14:textId="7B1868F1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3</w:t>
            </w:r>
            <w:r w:rsidRPr="008C6D12"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  <w:tr w:rsidR="000C0C5C" w14:paraId="3B136E98" w14:textId="77777777" w:rsidTr="00572D6D">
        <w:trPr>
          <w:trHeight w:val="286"/>
        </w:trPr>
        <w:tc>
          <w:tcPr>
            <w:tcW w:w="947" w:type="dxa"/>
            <w:tcBorders>
              <w:top w:val="nil"/>
            </w:tcBorders>
          </w:tcPr>
          <w:p w14:paraId="164441BE" w14:textId="77777777" w:rsidR="000C0C5C" w:rsidRDefault="000C0C5C" w:rsidP="00986581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539AC959" w14:textId="77777777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742B456D" w14:textId="6F144FB6" w:rsidR="000C0C5C" w:rsidRDefault="000C0C5C" w:rsidP="00986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 of </w:t>
            </w:r>
            <w:r w:rsidR="009E11E2">
              <w:rPr>
                <w:sz w:val="24"/>
                <w:szCs w:val="24"/>
              </w:rPr>
              <w:t xml:space="preserve">the </w:t>
            </w:r>
            <w:r w:rsidRPr="009E11E2">
              <w:rPr>
                <w:noProof/>
                <w:sz w:val="24"/>
                <w:szCs w:val="24"/>
              </w:rPr>
              <w:t>4</w:t>
            </w:r>
            <w:r w:rsidRPr="009E11E2">
              <w:rPr>
                <w:noProof/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unit</w:t>
            </w:r>
          </w:p>
        </w:tc>
      </w:tr>
    </w:tbl>
    <w:p w14:paraId="73868AC4" w14:textId="77777777" w:rsidR="00FB63A6" w:rsidRDefault="00FB63A6" w:rsidP="00AD0FDE">
      <w:pPr>
        <w:rPr>
          <w:rFonts w:ascii="Arial" w:hAnsi="Arial" w:cs="Arial"/>
          <w:b/>
          <w:sz w:val="32"/>
          <w:szCs w:val="32"/>
          <w:u w:val="single"/>
        </w:rPr>
      </w:pPr>
    </w:p>
    <w:p w14:paraId="0B868156" w14:textId="77777777" w:rsidR="00FB63A6" w:rsidRDefault="00FB63A6" w:rsidP="00773DCC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421C64BC" w14:textId="77777777" w:rsidR="00FB63A6" w:rsidRDefault="00FB63A6" w:rsidP="00773DCC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56514561" w14:textId="77777777" w:rsidR="00773DCC" w:rsidRPr="00773DCC" w:rsidRDefault="00773DCC" w:rsidP="00773DCC">
      <w:pPr>
        <w:rPr>
          <w:rFonts w:ascii="Arial" w:hAnsi="Arial" w:cs="Arial"/>
          <w:sz w:val="24"/>
          <w:szCs w:val="24"/>
        </w:rPr>
      </w:pPr>
    </w:p>
    <w:p w14:paraId="06DF8637" w14:textId="77777777" w:rsidR="00773DCC" w:rsidRDefault="00773DCC" w:rsidP="00AD0FDE">
      <w:pPr>
        <w:rPr>
          <w:b/>
          <w:sz w:val="32"/>
          <w:szCs w:val="32"/>
          <w:u w:val="single"/>
        </w:rPr>
      </w:pPr>
    </w:p>
    <w:p w14:paraId="482C95A4" w14:textId="77777777" w:rsidR="00773DCC" w:rsidRDefault="00773DCC" w:rsidP="00AD0FDE">
      <w:pPr>
        <w:rPr>
          <w:b/>
          <w:sz w:val="32"/>
          <w:szCs w:val="32"/>
          <w:u w:val="single"/>
        </w:rPr>
      </w:pPr>
    </w:p>
    <w:p w14:paraId="71758E1D" w14:textId="77777777" w:rsidR="00AD0FDE" w:rsidRDefault="00AD0FDE" w:rsidP="00AD0FDE">
      <w:pPr>
        <w:rPr>
          <w:b/>
          <w:sz w:val="32"/>
          <w:szCs w:val="32"/>
          <w:u w:val="single"/>
        </w:rPr>
      </w:pPr>
    </w:p>
    <w:p w14:paraId="45D9F10F" w14:textId="77777777" w:rsidR="00773DCC" w:rsidRDefault="00773DCC" w:rsidP="00773DCC">
      <w:pPr>
        <w:jc w:val="center"/>
        <w:rPr>
          <w:b/>
          <w:sz w:val="32"/>
          <w:szCs w:val="32"/>
          <w:u w:val="single"/>
        </w:rPr>
      </w:pPr>
    </w:p>
    <w:p w14:paraId="5501B679" w14:textId="77777777" w:rsidR="00E91A7C" w:rsidRDefault="00E91A7C" w:rsidP="00AD0FDE">
      <w:pPr>
        <w:jc w:val="center"/>
        <w:rPr>
          <w:b/>
          <w:sz w:val="32"/>
          <w:szCs w:val="32"/>
          <w:u w:val="single"/>
        </w:rPr>
      </w:pPr>
    </w:p>
    <w:p w14:paraId="3DC21A9F" w14:textId="77777777" w:rsidR="00E572B4" w:rsidRDefault="00E572B4" w:rsidP="00AD0FDE">
      <w:pPr>
        <w:jc w:val="center"/>
        <w:rPr>
          <w:b/>
          <w:sz w:val="32"/>
          <w:szCs w:val="32"/>
          <w:u w:val="single"/>
        </w:rPr>
      </w:pPr>
    </w:p>
    <w:p w14:paraId="1C36102A" w14:textId="77777777" w:rsidR="00CE28A6" w:rsidRDefault="00CE28A6" w:rsidP="00AD0FDE">
      <w:pPr>
        <w:jc w:val="center"/>
        <w:rPr>
          <w:b/>
          <w:sz w:val="32"/>
          <w:szCs w:val="32"/>
          <w:u w:val="single"/>
        </w:rPr>
      </w:pPr>
    </w:p>
    <w:p w14:paraId="7E5671E2" w14:textId="77777777" w:rsidR="00CE28A6" w:rsidRDefault="00CE28A6" w:rsidP="00AD0FDE">
      <w:pPr>
        <w:jc w:val="center"/>
        <w:rPr>
          <w:b/>
          <w:sz w:val="32"/>
          <w:szCs w:val="32"/>
          <w:u w:val="single"/>
        </w:rPr>
      </w:pPr>
    </w:p>
    <w:p w14:paraId="5A84175B" w14:textId="77777777" w:rsidR="00AD0FDE" w:rsidRDefault="00AD0FDE" w:rsidP="00AD0FDE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Lesson Plan </w:t>
      </w:r>
    </w:p>
    <w:p w14:paraId="1880F6D9" w14:textId="77777777" w:rsidR="00AD0FDE" w:rsidRPr="00AD0FDE" w:rsidRDefault="00AD0FDE" w:rsidP="00AD0FDE">
      <w:pPr>
        <w:rPr>
          <w:b/>
          <w:sz w:val="32"/>
          <w:szCs w:val="32"/>
          <w:u w:val="single"/>
        </w:rPr>
      </w:pPr>
      <w:r w:rsidRPr="00972199">
        <w:rPr>
          <w:b/>
          <w:sz w:val="24"/>
          <w:szCs w:val="24"/>
        </w:rPr>
        <w:t>Name of faculty</w:t>
      </w:r>
      <w:r>
        <w:rPr>
          <w:sz w:val="24"/>
          <w:szCs w:val="24"/>
        </w:rPr>
        <w:t>: - Nisha</w:t>
      </w:r>
    </w:p>
    <w:p w14:paraId="268A8ED1" w14:textId="77777777" w:rsidR="00AD0FDE" w:rsidRDefault="00AD0FDE" w:rsidP="00AD0FDE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Discipline</w:t>
      </w:r>
      <w:r>
        <w:rPr>
          <w:sz w:val="24"/>
          <w:szCs w:val="24"/>
        </w:rPr>
        <w:t>: - LIS</w:t>
      </w:r>
    </w:p>
    <w:p w14:paraId="2C95B34E" w14:textId="77777777" w:rsidR="00AD0FDE" w:rsidRDefault="00AD0FDE" w:rsidP="00AD0FDE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Semester</w:t>
      </w:r>
      <w:r w:rsidR="00F96FE8">
        <w:rPr>
          <w:sz w:val="24"/>
          <w:szCs w:val="24"/>
        </w:rPr>
        <w:t>: - 3rd</w:t>
      </w:r>
    </w:p>
    <w:p w14:paraId="060C86D7" w14:textId="273BC9D4" w:rsidR="00AD0FDE" w:rsidRDefault="00AD0FDE" w:rsidP="00AD0FDE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Subject</w:t>
      </w:r>
      <w:r w:rsidR="00CE28A6">
        <w:rPr>
          <w:sz w:val="24"/>
          <w:szCs w:val="24"/>
        </w:rPr>
        <w:t xml:space="preserve">: - </w:t>
      </w:r>
      <w:r w:rsidR="009E11E2">
        <w:rPr>
          <w:noProof/>
          <w:sz w:val="24"/>
          <w:szCs w:val="24"/>
        </w:rPr>
        <w:t>L</w:t>
      </w:r>
      <w:r w:rsidR="00CE28A6" w:rsidRPr="009E11E2">
        <w:rPr>
          <w:noProof/>
          <w:sz w:val="24"/>
          <w:szCs w:val="24"/>
        </w:rPr>
        <w:t>ibrary</w:t>
      </w:r>
      <w:r w:rsidR="00CE28A6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nd Information Management </w:t>
      </w:r>
    </w:p>
    <w:p w14:paraId="299D8EDE" w14:textId="77777777" w:rsidR="00AD0FDE" w:rsidRDefault="00AD0FDE" w:rsidP="00AD0FDE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Lesson Plan Duration</w:t>
      </w:r>
      <w:r>
        <w:rPr>
          <w:sz w:val="24"/>
          <w:szCs w:val="24"/>
        </w:rPr>
        <w:t>:-</w:t>
      </w:r>
    </w:p>
    <w:tbl>
      <w:tblPr>
        <w:tblStyle w:val="TableGrid"/>
        <w:tblW w:w="9057" w:type="dxa"/>
        <w:tblLook w:val="04A0" w:firstRow="1" w:lastRow="0" w:firstColumn="1" w:lastColumn="0" w:noHBand="0" w:noVBand="1"/>
      </w:tblPr>
      <w:tblGrid>
        <w:gridCol w:w="947"/>
        <w:gridCol w:w="1098"/>
        <w:gridCol w:w="2601"/>
        <w:gridCol w:w="1132"/>
        <w:gridCol w:w="3279"/>
      </w:tblGrid>
      <w:tr w:rsidR="00AD0FDE" w14:paraId="0ED1CD2D" w14:textId="77777777" w:rsidTr="00091C51">
        <w:trPr>
          <w:trHeight w:val="286"/>
        </w:trPr>
        <w:tc>
          <w:tcPr>
            <w:tcW w:w="947" w:type="dxa"/>
          </w:tcPr>
          <w:p w14:paraId="1C7EAD4C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>week</w:t>
            </w:r>
          </w:p>
        </w:tc>
        <w:tc>
          <w:tcPr>
            <w:tcW w:w="1098" w:type="dxa"/>
          </w:tcPr>
          <w:p w14:paraId="42CAFD7F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2601" w:type="dxa"/>
          </w:tcPr>
          <w:p w14:paraId="006BD685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Theory </w:t>
            </w:r>
          </w:p>
        </w:tc>
        <w:tc>
          <w:tcPr>
            <w:tcW w:w="1132" w:type="dxa"/>
          </w:tcPr>
          <w:p w14:paraId="44115693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8333053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Practical </w:t>
            </w:r>
          </w:p>
        </w:tc>
      </w:tr>
      <w:tr w:rsidR="00AD0FDE" w14:paraId="747D2772" w14:textId="77777777" w:rsidTr="00091C51">
        <w:trPr>
          <w:trHeight w:val="286"/>
        </w:trPr>
        <w:tc>
          <w:tcPr>
            <w:tcW w:w="947" w:type="dxa"/>
            <w:tcBorders>
              <w:bottom w:val="single" w:sz="4" w:space="0" w:color="000000" w:themeColor="text1"/>
            </w:tcBorders>
          </w:tcPr>
          <w:p w14:paraId="21B8F5D7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4FBBFF50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Lecture day </w:t>
            </w:r>
          </w:p>
        </w:tc>
        <w:tc>
          <w:tcPr>
            <w:tcW w:w="2601" w:type="dxa"/>
          </w:tcPr>
          <w:p w14:paraId="7A3E8177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Topic </w:t>
            </w:r>
          </w:p>
        </w:tc>
        <w:tc>
          <w:tcPr>
            <w:tcW w:w="1132" w:type="dxa"/>
          </w:tcPr>
          <w:p w14:paraId="4AF9B787" w14:textId="77777777" w:rsidR="00AD0FDE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>Practical</w:t>
            </w:r>
          </w:p>
          <w:p w14:paraId="69029546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 day </w:t>
            </w:r>
          </w:p>
        </w:tc>
        <w:tc>
          <w:tcPr>
            <w:tcW w:w="3279" w:type="dxa"/>
          </w:tcPr>
          <w:p w14:paraId="23259977" w14:textId="77777777" w:rsidR="00AD0FDE" w:rsidRPr="00972199" w:rsidRDefault="00AD0FDE" w:rsidP="00091C51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Topic </w:t>
            </w:r>
          </w:p>
        </w:tc>
      </w:tr>
      <w:tr w:rsidR="00AD0FDE" w14:paraId="1490098D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005F299E" w14:textId="77777777" w:rsidR="00AD0FDE" w:rsidRDefault="00AD0FDE" w:rsidP="00091C51">
            <w:pPr>
              <w:ind w:left="1440"/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5DCC46C6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00C3F280" w14:textId="2CB0119F" w:rsidR="00AD0FDE" w:rsidRDefault="00121006" w:rsidP="00091C51">
            <w:pPr>
              <w:rPr>
                <w:sz w:val="24"/>
                <w:szCs w:val="24"/>
              </w:rPr>
            </w:pPr>
            <w:r w:rsidRPr="00121006">
              <w:rPr>
                <w:noProof/>
                <w:sz w:val="24"/>
                <w:szCs w:val="24"/>
              </w:rPr>
              <w:t>The c</w:t>
            </w:r>
            <w:r w:rsidR="006A0D95" w:rsidRPr="00121006">
              <w:rPr>
                <w:noProof/>
                <w:sz w:val="24"/>
                <w:szCs w:val="24"/>
              </w:rPr>
              <w:t>oncept</w:t>
            </w:r>
            <w:r w:rsidR="006A0D95">
              <w:rPr>
                <w:sz w:val="24"/>
                <w:szCs w:val="24"/>
              </w:rPr>
              <w:t xml:space="preserve"> of Management and </w:t>
            </w:r>
            <w:r w:rsidR="006A0D95" w:rsidRPr="00121006">
              <w:rPr>
                <w:noProof/>
                <w:sz w:val="24"/>
                <w:szCs w:val="24"/>
              </w:rPr>
              <w:t>defi</w:t>
            </w:r>
            <w:r w:rsidRPr="00121006">
              <w:rPr>
                <w:noProof/>
                <w:sz w:val="24"/>
                <w:szCs w:val="24"/>
              </w:rPr>
              <w:t>nition</w:t>
            </w:r>
          </w:p>
        </w:tc>
        <w:tc>
          <w:tcPr>
            <w:tcW w:w="1132" w:type="dxa"/>
          </w:tcPr>
          <w:p w14:paraId="783ACED2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31D4295" w14:textId="07C210F8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="00121006">
              <w:rPr>
                <w:noProof/>
                <w:sz w:val="24"/>
                <w:szCs w:val="24"/>
              </w:rPr>
              <w:t>are</w:t>
            </w:r>
            <w:r w:rsidR="00121006">
              <w:rPr>
                <w:sz w:val="24"/>
                <w:szCs w:val="24"/>
              </w:rPr>
              <w:t xml:space="preserve"> Budget a</w:t>
            </w:r>
            <w:r>
              <w:rPr>
                <w:sz w:val="24"/>
                <w:szCs w:val="24"/>
              </w:rPr>
              <w:t>nd Need</w:t>
            </w:r>
          </w:p>
        </w:tc>
      </w:tr>
      <w:tr w:rsidR="00AD0FDE" w14:paraId="78CA9770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74CB1B45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EE22DFD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360B0992" w14:textId="77777777" w:rsidR="00AD0FDE" w:rsidRDefault="006A0D95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of Management </w:t>
            </w:r>
          </w:p>
        </w:tc>
        <w:tc>
          <w:tcPr>
            <w:tcW w:w="1132" w:type="dxa"/>
          </w:tcPr>
          <w:p w14:paraId="607AE487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59DFB9D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of Budget</w:t>
            </w:r>
          </w:p>
        </w:tc>
      </w:tr>
      <w:tr w:rsidR="00AD0FDE" w14:paraId="3E3E8FDF" w14:textId="77777777" w:rsidTr="00091C51">
        <w:trPr>
          <w:trHeight w:val="440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0F20A8FD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2FFAAC7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55478F53" w14:textId="0C2DA347" w:rsidR="00AD0FDE" w:rsidRDefault="00CE28A6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ctions and Levels o</w:t>
            </w:r>
            <w:r w:rsidR="00AD0FDE">
              <w:rPr>
                <w:sz w:val="24"/>
                <w:szCs w:val="24"/>
              </w:rPr>
              <w:t>f Management</w:t>
            </w:r>
          </w:p>
        </w:tc>
        <w:tc>
          <w:tcPr>
            <w:tcW w:w="1132" w:type="dxa"/>
          </w:tcPr>
          <w:p w14:paraId="355246E2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30761CE0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</w:tr>
      <w:tr w:rsidR="00AD0FDE" w14:paraId="7FA7DBA1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01223755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8B158C6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66A773CD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iples of Management</w:t>
            </w:r>
          </w:p>
        </w:tc>
        <w:tc>
          <w:tcPr>
            <w:tcW w:w="1132" w:type="dxa"/>
          </w:tcPr>
          <w:p w14:paraId="41127CF1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D4FF646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s of budget</w:t>
            </w:r>
          </w:p>
        </w:tc>
      </w:tr>
      <w:tr w:rsidR="00AD0FDE" w14:paraId="07DC3558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65A1A799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05A77905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04DA5F88" w14:textId="77777777" w:rsidR="00AD0FDE" w:rsidRDefault="006A0D95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iples of Management</w:t>
            </w:r>
          </w:p>
        </w:tc>
        <w:tc>
          <w:tcPr>
            <w:tcW w:w="1132" w:type="dxa"/>
          </w:tcPr>
          <w:p w14:paraId="488F860D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4516698E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s of budget</w:t>
            </w:r>
          </w:p>
        </w:tc>
      </w:tr>
      <w:tr w:rsidR="00AD0FDE" w14:paraId="3DB455AD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5F732C2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7630263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4C5F557F" w14:textId="77777777" w:rsidR="00AD0FDE" w:rsidRDefault="006A0D95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 </w:t>
            </w:r>
          </w:p>
        </w:tc>
        <w:tc>
          <w:tcPr>
            <w:tcW w:w="1132" w:type="dxa"/>
          </w:tcPr>
          <w:p w14:paraId="005FD88F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8039D3E" w14:textId="77777777" w:rsidR="00C32382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AD0FDE" w14:paraId="034C4A73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4A47A357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3952241C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1F402868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Library Organization</w:t>
            </w:r>
            <w:r w:rsidR="006A0D95">
              <w:rPr>
                <w:sz w:val="24"/>
                <w:szCs w:val="24"/>
              </w:rPr>
              <w:t xml:space="preserve"> and definition 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2" w:type="dxa"/>
          </w:tcPr>
          <w:p w14:paraId="7B5AD646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6DB39FB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finance and definition</w:t>
            </w:r>
          </w:p>
        </w:tc>
      </w:tr>
      <w:tr w:rsidR="00AD0FDE" w14:paraId="34059A17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20D0BF59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03497B33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3508110B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sential Step in Organizational Process</w:t>
            </w:r>
          </w:p>
        </w:tc>
        <w:tc>
          <w:tcPr>
            <w:tcW w:w="1132" w:type="dxa"/>
          </w:tcPr>
          <w:p w14:paraId="1182B1B6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5DE84E02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of finance</w:t>
            </w:r>
          </w:p>
        </w:tc>
      </w:tr>
      <w:tr w:rsidR="00AD0FDE" w14:paraId="66D6BF43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55F52564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38A860A5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2E906253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Organizational Structure  </w:t>
            </w:r>
          </w:p>
        </w:tc>
        <w:tc>
          <w:tcPr>
            <w:tcW w:w="1132" w:type="dxa"/>
          </w:tcPr>
          <w:p w14:paraId="7418CF75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6DBBC61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of finance</w:t>
            </w:r>
          </w:p>
        </w:tc>
      </w:tr>
      <w:tr w:rsidR="00AD0FDE" w14:paraId="2C56C578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57744814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2FDFFD5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054C5CAF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al Structure in Libraries</w:t>
            </w:r>
          </w:p>
        </w:tc>
        <w:tc>
          <w:tcPr>
            <w:tcW w:w="1132" w:type="dxa"/>
          </w:tcPr>
          <w:p w14:paraId="5D8C51EE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B3005AE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AD0FDE" w14:paraId="3D49FC9F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17E25DBE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623310FF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5C1FF1B5" w14:textId="77777777" w:rsidR="00AD0FDE" w:rsidRDefault="00AD0FDE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Library Rules</w:t>
            </w:r>
          </w:p>
        </w:tc>
        <w:tc>
          <w:tcPr>
            <w:tcW w:w="1132" w:type="dxa"/>
          </w:tcPr>
          <w:p w14:paraId="50889C3F" w14:textId="77777777" w:rsidR="00AD0FDE" w:rsidRDefault="00AD0FDE" w:rsidP="00091C51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23DF0184" w14:textId="77777777" w:rsidR="00AD0FDE" w:rsidRDefault="00C32382" w:rsidP="00091C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6A0D95" w14:paraId="7934D567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5A6D272B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8847A6F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7D59B7AE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Library Rules</w:t>
            </w:r>
          </w:p>
        </w:tc>
        <w:tc>
          <w:tcPr>
            <w:tcW w:w="1132" w:type="dxa"/>
          </w:tcPr>
          <w:p w14:paraId="75E899B9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75E56CC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</w:tr>
      <w:tr w:rsidR="006A0D95" w14:paraId="68A2D50A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7AEBD603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447E2C32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377264CA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Library Committees </w:t>
            </w:r>
          </w:p>
        </w:tc>
        <w:tc>
          <w:tcPr>
            <w:tcW w:w="1132" w:type="dxa"/>
          </w:tcPr>
          <w:p w14:paraId="3A915F11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5F8E62A" w14:textId="70BEE58E" w:rsidR="006A0D95" w:rsidRDefault="0012100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C32382" w:rsidRPr="00121006">
              <w:rPr>
                <w:noProof/>
                <w:sz w:val="24"/>
                <w:szCs w:val="24"/>
              </w:rPr>
              <w:t>ractice</w:t>
            </w:r>
            <w:r w:rsidR="00C32382">
              <w:rPr>
                <w:sz w:val="24"/>
                <w:szCs w:val="24"/>
              </w:rPr>
              <w:t xml:space="preserve"> of preparing library budget </w:t>
            </w:r>
          </w:p>
        </w:tc>
      </w:tr>
      <w:tr w:rsidR="006A0D95" w14:paraId="58EFDBA8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49D3BD2B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5B0D00F9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1CEB2EF2" w14:textId="49A367BE" w:rsidR="006A0D95" w:rsidRDefault="0012100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n</w:t>
            </w:r>
            <w:r w:rsidR="006A0D95" w:rsidRPr="00121006">
              <w:rPr>
                <w:noProof/>
                <w:sz w:val="24"/>
                <w:szCs w:val="24"/>
              </w:rPr>
              <w:t>eed</w:t>
            </w:r>
            <w:r w:rsidR="006A0D95">
              <w:rPr>
                <w:sz w:val="24"/>
                <w:szCs w:val="24"/>
              </w:rPr>
              <w:t xml:space="preserve"> of Library Committees </w:t>
            </w:r>
          </w:p>
        </w:tc>
        <w:tc>
          <w:tcPr>
            <w:tcW w:w="1132" w:type="dxa"/>
          </w:tcPr>
          <w:p w14:paraId="0574AF44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87483C4" w14:textId="3B654F64" w:rsidR="006A0D95" w:rsidRDefault="0012100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997751" w:rsidRPr="00121006">
              <w:rPr>
                <w:noProof/>
                <w:sz w:val="24"/>
                <w:szCs w:val="24"/>
              </w:rPr>
              <w:t>ractice</w:t>
            </w:r>
            <w:r w:rsidR="00997751">
              <w:rPr>
                <w:sz w:val="24"/>
                <w:szCs w:val="24"/>
              </w:rPr>
              <w:t xml:space="preserve"> of preparing library budget</w:t>
            </w:r>
          </w:p>
        </w:tc>
      </w:tr>
      <w:tr w:rsidR="006A0D95" w14:paraId="138EA143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04CA93A0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6A8E2190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</w:t>
            </w:r>
          </w:p>
        </w:tc>
        <w:tc>
          <w:tcPr>
            <w:tcW w:w="2601" w:type="dxa"/>
          </w:tcPr>
          <w:p w14:paraId="69AA733E" w14:textId="0D785180" w:rsidR="006A0D95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ctions a</w:t>
            </w:r>
            <w:r w:rsidR="006A0D95">
              <w:rPr>
                <w:sz w:val="24"/>
                <w:szCs w:val="24"/>
              </w:rPr>
              <w:t xml:space="preserve">nd  Power of Library Committees </w:t>
            </w:r>
          </w:p>
        </w:tc>
        <w:tc>
          <w:tcPr>
            <w:tcW w:w="1132" w:type="dxa"/>
          </w:tcPr>
          <w:p w14:paraId="4B13FADF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588C25AF" w14:textId="28C24C98" w:rsidR="006A0D95" w:rsidRPr="00997751" w:rsidRDefault="00121006" w:rsidP="006A0D95">
            <w:pPr>
              <w:rPr>
                <w:b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997751" w:rsidRPr="00121006">
              <w:rPr>
                <w:noProof/>
                <w:sz w:val="24"/>
                <w:szCs w:val="24"/>
              </w:rPr>
              <w:t>ractice</w:t>
            </w:r>
            <w:r w:rsidR="00997751">
              <w:rPr>
                <w:sz w:val="24"/>
                <w:szCs w:val="24"/>
              </w:rPr>
              <w:t xml:space="preserve"> of preparing library budget</w:t>
            </w:r>
          </w:p>
        </w:tc>
      </w:tr>
      <w:tr w:rsidR="006A0D95" w14:paraId="3D9B1210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61CD5663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D780602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208B3FBD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of Library Committees </w:t>
            </w:r>
          </w:p>
        </w:tc>
        <w:tc>
          <w:tcPr>
            <w:tcW w:w="1132" w:type="dxa"/>
          </w:tcPr>
          <w:p w14:paraId="1918F44E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D61021D" w14:textId="027F315B" w:rsidR="006A0D95" w:rsidRDefault="0012100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997751" w:rsidRPr="00121006">
              <w:rPr>
                <w:noProof/>
                <w:sz w:val="24"/>
                <w:szCs w:val="24"/>
              </w:rPr>
              <w:t>ractice</w:t>
            </w:r>
            <w:r w:rsidR="00997751">
              <w:rPr>
                <w:sz w:val="24"/>
                <w:szCs w:val="24"/>
              </w:rPr>
              <w:t xml:space="preserve"> of preparing library budget</w:t>
            </w:r>
          </w:p>
        </w:tc>
      </w:tr>
      <w:tr w:rsidR="006A0D95" w14:paraId="09164E2F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0110CFA6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CFAD2FE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3D7D4340" w14:textId="32E185E5" w:rsidR="006A0D95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 of Librarian</w:t>
            </w:r>
            <w:r w:rsidR="006A0D95">
              <w:rPr>
                <w:sz w:val="24"/>
                <w:szCs w:val="24"/>
              </w:rPr>
              <w:t xml:space="preserve"> in Library Committees</w:t>
            </w:r>
          </w:p>
        </w:tc>
        <w:tc>
          <w:tcPr>
            <w:tcW w:w="1132" w:type="dxa"/>
          </w:tcPr>
          <w:p w14:paraId="0989BFB3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48BFA84" w14:textId="73009DFD" w:rsidR="006A0D95" w:rsidRDefault="0012100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997751" w:rsidRPr="00121006">
              <w:rPr>
                <w:noProof/>
                <w:sz w:val="24"/>
                <w:szCs w:val="24"/>
              </w:rPr>
              <w:t>ractice</w:t>
            </w:r>
            <w:r w:rsidR="00997751">
              <w:rPr>
                <w:sz w:val="24"/>
                <w:szCs w:val="24"/>
              </w:rPr>
              <w:t xml:space="preserve"> of preparing library budget</w:t>
            </w:r>
          </w:p>
        </w:tc>
      </w:tr>
      <w:tr w:rsidR="006A0D95" w14:paraId="5EDF7988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37C20557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953B126" w14:textId="77777777" w:rsidR="006A0D95" w:rsidRDefault="006A0D9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0ABFD0C8" w14:textId="6D91F3C0" w:rsidR="006A0D95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 Library Committees</w:t>
            </w:r>
          </w:p>
        </w:tc>
        <w:tc>
          <w:tcPr>
            <w:tcW w:w="1132" w:type="dxa"/>
          </w:tcPr>
          <w:p w14:paraId="7BB93130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AA108E9" w14:textId="77777777" w:rsidR="006A0D95" w:rsidRDefault="006A0D95" w:rsidP="006A0D95">
            <w:pPr>
              <w:rPr>
                <w:sz w:val="24"/>
                <w:szCs w:val="24"/>
              </w:rPr>
            </w:pPr>
          </w:p>
        </w:tc>
      </w:tr>
      <w:tr w:rsidR="00CE28A6" w14:paraId="291D3753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3E463AA9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7454096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26CB7025" w14:textId="09ADE5C9" w:rsidR="00CE28A6" w:rsidRDefault="008B19F7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Library Building a</w:t>
            </w:r>
            <w:r w:rsidR="00CE28A6">
              <w:rPr>
                <w:sz w:val="24"/>
                <w:szCs w:val="24"/>
              </w:rPr>
              <w:t>nd Equipment</w:t>
            </w:r>
          </w:p>
        </w:tc>
        <w:tc>
          <w:tcPr>
            <w:tcW w:w="1132" w:type="dxa"/>
          </w:tcPr>
          <w:p w14:paraId="6599F103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5DBFFB6C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sters related to finance</w:t>
            </w:r>
          </w:p>
        </w:tc>
      </w:tr>
      <w:tr w:rsidR="00CE28A6" w14:paraId="644F506D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60E043D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69877E3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723C09F1" w14:textId="2B36A236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n</w:t>
            </w:r>
            <w:r w:rsidRPr="00121006">
              <w:rPr>
                <w:noProof/>
                <w:sz w:val="24"/>
                <w:szCs w:val="24"/>
              </w:rPr>
              <w:t>eed</w:t>
            </w:r>
            <w:r w:rsidR="008B19F7">
              <w:rPr>
                <w:sz w:val="24"/>
                <w:szCs w:val="24"/>
              </w:rPr>
              <w:t xml:space="preserve"> of Library Building a</w:t>
            </w:r>
            <w:r>
              <w:rPr>
                <w:sz w:val="24"/>
                <w:szCs w:val="24"/>
              </w:rPr>
              <w:t>nd Equipment</w:t>
            </w:r>
          </w:p>
        </w:tc>
        <w:tc>
          <w:tcPr>
            <w:tcW w:w="1132" w:type="dxa"/>
          </w:tcPr>
          <w:p w14:paraId="04565186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E82359A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sters related to finance</w:t>
            </w:r>
          </w:p>
        </w:tc>
      </w:tr>
      <w:tr w:rsidR="00CE28A6" w14:paraId="2763EF3A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51CD4CA0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4C016699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6CC9D891" w14:textId="43F9AE02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ories of Building Planning </w:t>
            </w:r>
          </w:p>
        </w:tc>
        <w:tc>
          <w:tcPr>
            <w:tcW w:w="1132" w:type="dxa"/>
          </w:tcPr>
          <w:p w14:paraId="16861C7A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31FF3A14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sters related to finance</w:t>
            </w:r>
          </w:p>
        </w:tc>
      </w:tr>
      <w:tr w:rsidR="00CE28A6" w14:paraId="4E1CF61E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3FDD555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920D410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5C956AF3" w14:textId="77777777" w:rsidR="00CE28A6" w:rsidRDefault="00CE28A6" w:rsidP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of </w:t>
            </w:r>
            <w:r w:rsidRPr="00121006">
              <w:rPr>
                <w:noProof/>
                <w:sz w:val="24"/>
                <w:szCs w:val="24"/>
              </w:rPr>
              <w:t>Equipment</w:t>
            </w:r>
          </w:p>
          <w:p w14:paraId="6B742647" w14:textId="6B34DF84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2" w:type="dxa"/>
          </w:tcPr>
          <w:p w14:paraId="61ED6209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AD6D101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sters related to finance</w:t>
            </w:r>
          </w:p>
        </w:tc>
      </w:tr>
      <w:tr w:rsidR="00CE28A6" w14:paraId="77F590D4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481AC653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4637276F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453E9F78" w14:textId="666FB2BA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of Including Safety Measures</w:t>
            </w:r>
          </w:p>
        </w:tc>
        <w:tc>
          <w:tcPr>
            <w:tcW w:w="1132" w:type="dxa"/>
          </w:tcPr>
          <w:p w14:paraId="0E7886C1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40D64A84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sters related to finance</w:t>
            </w:r>
          </w:p>
        </w:tc>
      </w:tr>
      <w:tr w:rsidR="00CE28A6" w14:paraId="427371F2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2C1FDEB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0736DF3D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5F1EE9D8" w14:textId="66287970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isaster Management </w:t>
            </w:r>
          </w:p>
        </w:tc>
        <w:tc>
          <w:tcPr>
            <w:tcW w:w="1132" w:type="dxa"/>
          </w:tcPr>
          <w:p w14:paraId="3FFDF6A2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CEB85AA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sters related to finance</w:t>
            </w:r>
          </w:p>
        </w:tc>
      </w:tr>
      <w:tr w:rsidR="00CE28A6" w14:paraId="0B8C02C7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61E72AAD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C5D1FE9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1B9E3185" w14:textId="39C79ECC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fferent Types of Disaster Management </w:t>
            </w:r>
          </w:p>
        </w:tc>
        <w:tc>
          <w:tcPr>
            <w:tcW w:w="1132" w:type="dxa"/>
          </w:tcPr>
          <w:p w14:paraId="1EDE892B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5A4105E5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CE28A6" w14:paraId="1EB8B2EE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155344F1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36889151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303B9A02" w14:textId="3A23BB2C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</w:t>
            </w:r>
          </w:p>
        </w:tc>
        <w:tc>
          <w:tcPr>
            <w:tcW w:w="1132" w:type="dxa"/>
          </w:tcPr>
          <w:p w14:paraId="7990006F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246DADFE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6AF484B6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EB51D25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52BCF42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2CBB075F" w14:textId="32FFD881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of Library Finance </w:t>
            </w:r>
          </w:p>
        </w:tc>
        <w:tc>
          <w:tcPr>
            <w:tcW w:w="1132" w:type="dxa"/>
          </w:tcPr>
          <w:p w14:paraId="1E168CAC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21F6F0F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0919419C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41943A65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6E910D54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4DB94B26" w14:textId="1C219C71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n</w:t>
            </w:r>
            <w:r w:rsidRPr="00121006">
              <w:rPr>
                <w:noProof/>
                <w:sz w:val="24"/>
                <w:szCs w:val="24"/>
              </w:rPr>
              <w:t>eed</w:t>
            </w:r>
            <w:r>
              <w:rPr>
                <w:sz w:val="24"/>
                <w:szCs w:val="24"/>
              </w:rPr>
              <w:t xml:space="preserve"> of Library Finance </w:t>
            </w:r>
          </w:p>
        </w:tc>
        <w:tc>
          <w:tcPr>
            <w:tcW w:w="1132" w:type="dxa"/>
          </w:tcPr>
          <w:p w14:paraId="5884BF8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7B580C0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  <w:tr w:rsidR="00CE28A6" w14:paraId="4597D706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28F6BAE4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C6C7FAB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096A7780" w14:textId="507B4AC8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urces of Library Finance </w:t>
            </w:r>
          </w:p>
        </w:tc>
        <w:tc>
          <w:tcPr>
            <w:tcW w:w="1132" w:type="dxa"/>
          </w:tcPr>
          <w:p w14:paraId="54771BB3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86E96B0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4EBE4B7E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6D20C909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DCD3F87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660AEF30" w14:textId="24F0A92F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hods of Estimating Finance</w:t>
            </w:r>
          </w:p>
        </w:tc>
        <w:tc>
          <w:tcPr>
            <w:tcW w:w="1132" w:type="dxa"/>
          </w:tcPr>
          <w:p w14:paraId="4C86F9C6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71290C00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  <w:tr w:rsidR="00CE28A6" w14:paraId="1C23F12E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75630566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2D31815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274FCB8D" w14:textId="3F973156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Library Finance</w:t>
            </w:r>
          </w:p>
        </w:tc>
        <w:tc>
          <w:tcPr>
            <w:tcW w:w="1132" w:type="dxa"/>
          </w:tcPr>
          <w:p w14:paraId="3B40A5AF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3A20ECA9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0B991F7B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29E826C3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4A23D165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5B24DF44" w14:textId="264C921A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Budgeting </w:t>
            </w:r>
          </w:p>
        </w:tc>
        <w:tc>
          <w:tcPr>
            <w:tcW w:w="1132" w:type="dxa"/>
          </w:tcPr>
          <w:p w14:paraId="309609CC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702A5A3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6004AEF3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0C596D2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5DBE39BA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65B9815D" w14:textId="628DAB76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ortance of Budgeting </w:t>
            </w:r>
          </w:p>
        </w:tc>
        <w:tc>
          <w:tcPr>
            <w:tcW w:w="1132" w:type="dxa"/>
          </w:tcPr>
          <w:p w14:paraId="18A4C31A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3DD68A8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  <w:tr w:rsidR="00CE28A6" w14:paraId="2E435DE1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2EB889C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88A678A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70B30793" w14:textId="79A60D4D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</w:t>
            </w:r>
          </w:p>
        </w:tc>
        <w:tc>
          <w:tcPr>
            <w:tcW w:w="1132" w:type="dxa"/>
          </w:tcPr>
          <w:p w14:paraId="1F3688B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A27A721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131BEF84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69753FC0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521B9FBC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08CBDA39" w14:textId="6FF7BAA9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bjects of Budgeting   </w:t>
            </w:r>
          </w:p>
        </w:tc>
        <w:tc>
          <w:tcPr>
            <w:tcW w:w="1132" w:type="dxa"/>
          </w:tcPr>
          <w:p w14:paraId="0F7F77E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28279F6D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328F6F3C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31C0696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3D987513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1CD03FE2" w14:textId="0DC0DBB6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vantages and disadvantages Budgeting  </w:t>
            </w:r>
          </w:p>
        </w:tc>
        <w:tc>
          <w:tcPr>
            <w:tcW w:w="1132" w:type="dxa"/>
          </w:tcPr>
          <w:p w14:paraId="7C2F7CB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44D1755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  <w:tr w:rsidR="00CE28A6" w14:paraId="60568D9E" w14:textId="77777777" w:rsidTr="001E0DC5">
        <w:trPr>
          <w:trHeight w:val="719"/>
        </w:trPr>
        <w:tc>
          <w:tcPr>
            <w:tcW w:w="947" w:type="dxa"/>
            <w:tcBorders>
              <w:bottom w:val="nil"/>
            </w:tcBorders>
          </w:tcPr>
          <w:p w14:paraId="43AB287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83C24A4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3AB98167" w14:textId="77777777" w:rsidR="00CE28A6" w:rsidRDefault="00CE28A6" w:rsidP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ques of Library Budgeting </w:t>
            </w:r>
          </w:p>
          <w:p w14:paraId="56565F06" w14:textId="621F5B9E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132" w:type="dxa"/>
          </w:tcPr>
          <w:p w14:paraId="4A8852E7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AE14D12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CE28A6" w14:paraId="235AB29E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7383DDC2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24DF42E1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24157EB1" w14:textId="06DAE3FC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thods of Budgeting </w:t>
            </w:r>
          </w:p>
        </w:tc>
        <w:tc>
          <w:tcPr>
            <w:tcW w:w="1132" w:type="dxa"/>
          </w:tcPr>
          <w:p w14:paraId="67AA14A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02E842E3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333FDFA7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69831B0F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65B2001D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43B01A35" w14:textId="1668E7E2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Budgeting</w:t>
            </w:r>
          </w:p>
        </w:tc>
        <w:tc>
          <w:tcPr>
            <w:tcW w:w="1132" w:type="dxa"/>
          </w:tcPr>
          <w:p w14:paraId="55EA3599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15172053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  <w:tr w:rsidR="00CE28A6" w14:paraId="3AF5ACBC" w14:textId="77777777" w:rsidTr="00091C51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3473D8CB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5B50B664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42720194" w14:textId="06D4CDF6" w:rsidR="00CE28A6" w:rsidRDefault="001E0DC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</w:tcPr>
          <w:p w14:paraId="2AB37025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40E20C11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0FD15F0D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7DF089DA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0FE55D12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6D302C2A" w14:textId="16D70158" w:rsidR="00CE28A6" w:rsidRDefault="001E0DC5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</w:tcPr>
          <w:p w14:paraId="6C1B4309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CE7B32B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2C755CEC" w14:textId="77777777" w:rsidTr="00091C51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6E3834E2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7D51C705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454D1403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</w:tcPr>
          <w:p w14:paraId="3905810B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2334678D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  <w:tr w:rsidR="00CE28A6" w14:paraId="04A36CF8" w14:textId="77777777" w:rsidTr="00091C51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2D7A9543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52BD08C6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</w:tcPr>
          <w:p w14:paraId="3906812D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</w:tcPr>
          <w:p w14:paraId="49966EB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2B234F3C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0708A4DF" w14:textId="77777777" w:rsidTr="00091C51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0C98141A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4147F127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</w:tcPr>
          <w:p w14:paraId="7FFB387C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</w:tcPr>
          <w:p w14:paraId="63B2ECA6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622D8308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E28A6" w14:paraId="5D28784A" w14:textId="77777777" w:rsidTr="00091C51">
        <w:trPr>
          <w:trHeight w:val="152"/>
        </w:trPr>
        <w:tc>
          <w:tcPr>
            <w:tcW w:w="947" w:type="dxa"/>
            <w:tcBorders>
              <w:top w:val="nil"/>
            </w:tcBorders>
          </w:tcPr>
          <w:p w14:paraId="71A9C61E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</w:tcPr>
          <w:p w14:paraId="19225534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</w:tcPr>
          <w:p w14:paraId="552B595F" w14:textId="77777777" w:rsidR="00CE28A6" w:rsidRDefault="00CE28A6" w:rsidP="006A0D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</w:tcPr>
          <w:p w14:paraId="7B10752A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</w:tcPr>
          <w:p w14:paraId="416BBC6D" w14:textId="77777777" w:rsidR="00CE28A6" w:rsidRDefault="00CE28A6" w:rsidP="006A0D95">
            <w:pPr>
              <w:rPr>
                <w:sz w:val="24"/>
                <w:szCs w:val="24"/>
              </w:rPr>
            </w:pPr>
          </w:p>
        </w:tc>
      </w:tr>
    </w:tbl>
    <w:p w14:paraId="749B8ECA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0EC1C868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3B31FC59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07AAAF83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3A1BEB83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5C26DFE6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5A685631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6FBF7542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1F024E8E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368C4E84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3FACE8E2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676EF227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264CAA05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66235236" w14:textId="77777777" w:rsidR="00AD0FDE" w:rsidRDefault="00AD0FDE" w:rsidP="00773DCC">
      <w:pPr>
        <w:jc w:val="center"/>
        <w:rPr>
          <w:b/>
          <w:sz w:val="32"/>
          <w:szCs w:val="32"/>
          <w:u w:val="single"/>
        </w:rPr>
      </w:pPr>
    </w:p>
    <w:p w14:paraId="7415DDFF" w14:textId="77777777" w:rsidR="00E91A7C" w:rsidRDefault="00E91A7C" w:rsidP="00E91A7C">
      <w:pPr>
        <w:rPr>
          <w:b/>
          <w:sz w:val="32"/>
          <w:szCs w:val="32"/>
          <w:u w:val="single"/>
        </w:rPr>
      </w:pPr>
    </w:p>
    <w:p w14:paraId="05F26D8F" w14:textId="77777777" w:rsidR="00905CDC" w:rsidRDefault="00905CDC" w:rsidP="00E91A7C">
      <w:pPr>
        <w:rPr>
          <w:b/>
          <w:sz w:val="32"/>
          <w:szCs w:val="32"/>
          <w:u w:val="single"/>
        </w:rPr>
      </w:pPr>
    </w:p>
    <w:p w14:paraId="4061CC68" w14:textId="77777777" w:rsidR="00905CDC" w:rsidRDefault="00905CDC" w:rsidP="00E91A7C">
      <w:pPr>
        <w:rPr>
          <w:b/>
          <w:sz w:val="32"/>
          <w:szCs w:val="32"/>
          <w:u w:val="single"/>
        </w:rPr>
      </w:pPr>
    </w:p>
    <w:p w14:paraId="02EB9A3C" w14:textId="77777777" w:rsidR="00905CDC" w:rsidRDefault="00905CDC" w:rsidP="00E91A7C">
      <w:pPr>
        <w:rPr>
          <w:b/>
          <w:sz w:val="32"/>
          <w:szCs w:val="32"/>
          <w:u w:val="single"/>
        </w:rPr>
      </w:pPr>
    </w:p>
    <w:p w14:paraId="2388AB38" w14:textId="77777777" w:rsidR="00773DCC" w:rsidRPr="00972199" w:rsidRDefault="00773DCC" w:rsidP="00E91A7C">
      <w:pPr>
        <w:jc w:val="center"/>
        <w:rPr>
          <w:b/>
          <w:sz w:val="32"/>
          <w:szCs w:val="32"/>
          <w:u w:val="single"/>
        </w:rPr>
      </w:pPr>
      <w:r w:rsidRPr="00972199">
        <w:rPr>
          <w:b/>
          <w:sz w:val="32"/>
          <w:szCs w:val="32"/>
          <w:u w:val="single"/>
        </w:rPr>
        <w:t>Lesson Plan</w:t>
      </w:r>
    </w:p>
    <w:p w14:paraId="4D1D3865" w14:textId="77777777" w:rsidR="00773DCC" w:rsidRDefault="00773DCC" w:rsidP="00773DCC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Name of faculty</w:t>
      </w:r>
      <w:r w:rsidR="00905CDC">
        <w:rPr>
          <w:sz w:val="24"/>
          <w:szCs w:val="24"/>
        </w:rPr>
        <w:t>: - Nisha</w:t>
      </w:r>
    </w:p>
    <w:p w14:paraId="75095C3F" w14:textId="77777777" w:rsidR="00773DCC" w:rsidRDefault="00773DCC" w:rsidP="00773DCC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Discipline</w:t>
      </w:r>
      <w:r w:rsidR="00905CDC">
        <w:rPr>
          <w:sz w:val="24"/>
          <w:szCs w:val="24"/>
        </w:rPr>
        <w:t>: - LIS</w:t>
      </w:r>
    </w:p>
    <w:p w14:paraId="0324C9C3" w14:textId="4FE0E184" w:rsidR="00773DCC" w:rsidRDefault="00773DCC" w:rsidP="00773DCC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Semester</w:t>
      </w:r>
      <w:r w:rsidR="00905CDC">
        <w:rPr>
          <w:sz w:val="24"/>
          <w:szCs w:val="24"/>
        </w:rPr>
        <w:t xml:space="preserve">: </w:t>
      </w:r>
      <w:r w:rsidR="009D000B">
        <w:rPr>
          <w:sz w:val="24"/>
          <w:szCs w:val="24"/>
        </w:rPr>
        <w:t>-</w:t>
      </w:r>
      <w:r w:rsidR="00905CDC">
        <w:rPr>
          <w:sz w:val="24"/>
          <w:szCs w:val="24"/>
        </w:rPr>
        <w:t>3rd</w:t>
      </w:r>
    </w:p>
    <w:p w14:paraId="355CEE78" w14:textId="77777777" w:rsidR="00773DCC" w:rsidRDefault="00773DCC" w:rsidP="00773DCC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Subject</w:t>
      </w:r>
      <w:r w:rsidR="00905CDC">
        <w:rPr>
          <w:sz w:val="24"/>
          <w:szCs w:val="24"/>
        </w:rPr>
        <w:t>: - Library Automation</w:t>
      </w:r>
    </w:p>
    <w:p w14:paraId="49354704" w14:textId="77777777" w:rsidR="00773DCC" w:rsidRDefault="00773DCC" w:rsidP="00773DCC">
      <w:pPr>
        <w:rPr>
          <w:sz w:val="24"/>
          <w:szCs w:val="24"/>
        </w:rPr>
      </w:pPr>
      <w:r w:rsidRPr="00972199">
        <w:rPr>
          <w:b/>
          <w:sz w:val="24"/>
          <w:szCs w:val="24"/>
        </w:rPr>
        <w:t>Lesson Plan Duration</w:t>
      </w:r>
      <w:r>
        <w:rPr>
          <w:sz w:val="24"/>
          <w:szCs w:val="24"/>
        </w:rPr>
        <w:t>:-</w:t>
      </w:r>
    </w:p>
    <w:tbl>
      <w:tblPr>
        <w:tblStyle w:val="TableGrid"/>
        <w:tblW w:w="8568" w:type="dxa"/>
        <w:tblLook w:val="04A0" w:firstRow="1" w:lastRow="0" w:firstColumn="1" w:lastColumn="0" w:noHBand="0" w:noVBand="1"/>
      </w:tblPr>
      <w:tblGrid>
        <w:gridCol w:w="947"/>
        <w:gridCol w:w="961"/>
        <w:gridCol w:w="6660"/>
      </w:tblGrid>
      <w:tr w:rsidR="00773DCC" w14:paraId="510318CC" w14:textId="77777777" w:rsidTr="00C93FD4">
        <w:trPr>
          <w:trHeight w:val="70"/>
        </w:trPr>
        <w:tc>
          <w:tcPr>
            <w:tcW w:w="947" w:type="dxa"/>
          </w:tcPr>
          <w:p w14:paraId="1BF231A2" w14:textId="77777777" w:rsidR="00773DCC" w:rsidRPr="00972199" w:rsidRDefault="00773DCC" w:rsidP="009A7ED6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>week</w:t>
            </w:r>
          </w:p>
        </w:tc>
        <w:tc>
          <w:tcPr>
            <w:tcW w:w="961" w:type="dxa"/>
          </w:tcPr>
          <w:p w14:paraId="3566CAC6" w14:textId="77777777" w:rsidR="00773DCC" w:rsidRDefault="00773DCC" w:rsidP="009A7ED6">
            <w:pPr>
              <w:rPr>
                <w:sz w:val="24"/>
                <w:szCs w:val="24"/>
              </w:rPr>
            </w:pPr>
          </w:p>
        </w:tc>
        <w:tc>
          <w:tcPr>
            <w:tcW w:w="6660" w:type="dxa"/>
          </w:tcPr>
          <w:p w14:paraId="437DED3D" w14:textId="77777777" w:rsidR="00773DCC" w:rsidRPr="00972199" w:rsidRDefault="00773DCC" w:rsidP="009A7ED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actical </w:t>
            </w:r>
          </w:p>
        </w:tc>
      </w:tr>
      <w:tr w:rsidR="00773DCC" w14:paraId="0132266E" w14:textId="77777777" w:rsidTr="00C93FD4">
        <w:trPr>
          <w:trHeight w:val="286"/>
        </w:trPr>
        <w:tc>
          <w:tcPr>
            <w:tcW w:w="947" w:type="dxa"/>
            <w:tcBorders>
              <w:bottom w:val="single" w:sz="4" w:space="0" w:color="000000" w:themeColor="text1"/>
            </w:tcBorders>
          </w:tcPr>
          <w:p w14:paraId="7EDB2991" w14:textId="77777777" w:rsidR="00773DCC" w:rsidRDefault="00773DCC" w:rsidP="009A7ED6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8D68940" w14:textId="77777777" w:rsidR="00773DCC" w:rsidRPr="00972199" w:rsidRDefault="00773DCC" w:rsidP="009A7ED6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Lecture day </w:t>
            </w:r>
          </w:p>
        </w:tc>
        <w:tc>
          <w:tcPr>
            <w:tcW w:w="6660" w:type="dxa"/>
          </w:tcPr>
          <w:p w14:paraId="195C338B" w14:textId="77777777" w:rsidR="00773DCC" w:rsidRPr="00972199" w:rsidRDefault="00773DCC" w:rsidP="009A7ED6">
            <w:pPr>
              <w:rPr>
                <w:b/>
                <w:sz w:val="24"/>
                <w:szCs w:val="24"/>
              </w:rPr>
            </w:pPr>
            <w:r w:rsidRPr="00972199">
              <w:rPr>
                <w:b/>
                <w:sz w:val="24"/>
                <w:szCs w:val="24"/>
              </w:rPr>
              <w:t xml:space="preserve">Topic </w:t>
            </w:r>
          </w:p>
        </w:tc>
      </w:tr>
      <w:tr w:rsidR="00773DCC" w14:paraId="0E3AB591" w14:textId="77777777" w:rsidTr="00C93FD4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7BF8EFA6" w14:textId="77777777" w:rsidR="00773DCC" w:rsidRDefault="00773DCC" w:rsidP="009A7ED6">
            <w:pPr>
              <w:ind w:left="1440"/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180E9B29" w14:textId="77777777" w:rsidR="00773DCC" w:rsidRDefault="00773DC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3632979" w14:textId="77777777" w:rsidR="00773DCC" w:rsidRDefault="00905CD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Automation </w:t>
            </w:r>
          </w:p>
        </w:tc>
      </w:tr>
      <w:tr w:rsidR="00773DCC" w14:paraId="1DD27D56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7D542E66" w14:textId="77777777" w:rsidR="00773DCC" w:rsidRDefault="00773DCC" w:rsidP="009A7ED6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184FE23" w14:textId="77777777" w:rsidR="00773DCC" w:rsidRDefault="00773DC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06163A98" w14:textId="77777777" w:rsidR="00773DCC" w:rsidRDefault="00905CD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of Automation</w:t>
            </w:r>
          </w:p>
        </w:tc>
      </w:tr>
      <w:tr w:rsidR="00773DCC" w14:paraId="00485361" w14:textId="77777777" w:rsidTr="00C93FD4">
        <w:trPr>
          <w:trHeight w:val="287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F1F14D9" w14:textId="77777777" w:rsidR="00773DCC" w:rsidRDefault="00773DCC" w:rsidP="009A7ED6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566FA30B" w14:textId="77777777" w:rsidR="00773DCC" w:rsidRDefault="00773DC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13CED183" w14:textId="77777777" w:rsidR="00773DCC" w:rsidRDefault="00905CD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ction of Automation</w:t>
            </w:r>
          </w:p>
        </w:tc>
      </w:tr>
      <w:tr w:rsidR="00773DCC" w14:paraId="4DD152FC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71B359F8" w14:textId="77777777" w:rsidR="00773DCC" w:rsidRDefault="00773DCC" w:rsidP="009A7ED6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88F85F8" w14:textId="77777777" w:rsidR="00773DCC" w:rsidRDefault="00773DC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5133B29" w14:textId="77777777" w:rsidR="00773DCC" w:rsidRDefault="00FC6D44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. Of CDS/ISIS And WINISIS </w:t>
            </w:r>
          </w:p>
        </w:tc>
      </w:tr>
      <w:tr w:rsidR="00773DCC" w14:paraId="62A93273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72696523" w14:textId="77777777" w:rsidR="00773DCC" w:rsidRDefault="00773DCC" w:rsidP="009A7ED6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5059D684" w14:textId="77777777" w:rsidR="00773DCC" w:rsidRDefault="00773DCC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218767E3" w14:textId="77777777" w:rsidR="00773DCC" w:rsidRDefault="00FC6D44" w:rsidP="009A7E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allation of CDS/ISIS And WINISIS </w:t>
            </w:r>
          </w:p>
        </w:tc>
      </w:tr>
      <w:tr w:rsidR="00FC6D44" w14:paraId="0426F1D6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0014E75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1D2B8877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2A1F0C48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allation of CDS/ISIS And WINISIS </w:t>
            </w:r>
          </w:p>
        </w:tc>
      </w:tr>
      <w:tr w:rsidR="00FC6D44" w14:paraId="37CBE638" w14:textId="77777777" w:rsidTr="00C93FD4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651863C0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3B7A1C0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66C53D41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e Designing of CDS/ISIS And WINISIS </w:t>
            </w:r>
          </w:p>
        </w:tc>
      </w:tr>
      <w:tr w:rsidR="00FC6D44" w14:paraId="5D431B60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244BB2A2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710C4DA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295C8410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atures for Designing Worksheets, Field Definition</w:t>
            </w:r>
          </w:p>
        </w:tc>
      </w:tr>
      <w:tr w:rsidR="00FC6D44" w14:paraId="5ACBF75A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727E093D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835616B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62E7343D" w14:textId="4D669DA3" w:rsidR="00FC6D44" w:rsidRDefault="00121006" w:rsidP="00FC6D4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c</w:t>
            </w:r>
            <w:r w:rsidR="00FC6D44" w:rsidRPr="00121006">
              <w:rPr>
                <w:noProof/>
                <w:sz w:val="24"/>
                <w:szCs w:val="24"/>
              </w:rPr>
              <w:t>oncept</w:t>
            </w:r>
            <w:r w:rsidR="00FC6D44">
              <w:rPr>
                <w:sz w:val="24"/>
                <w:szCs w:val="24"/>
              </w:rPr>
              <w:t xml:space="preserve"> of Repeatable Fields And Sub-Fields</w:t>
            </w:r>
          </w:p>
        </w:tc>
      </w:tr>
      <w:tr w:rsidR="00FC6D44" w14:paraId="69C594DC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5DDD26D0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826E1B7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56ADEF63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on of Database in WINISIS</w:t>
            </w:r>
          </w:p>
        </w:tc>
      </w:tr>
      <w:tr w:rsidR="00FC6D44" w14:paraId="405FBACE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5BECAB57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1760645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47DB3A7D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on of Database in WINISIS</w:t>
            </w:r>
          </w:p>
        </w:tc>
      </w:tr>
      <w:tr w:rsidR="00FC6D44" w14:paraId="74B22D54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auto"/>
            </w:tcBorders>
          </w:tcPr>
          <w:p w14:paraId="338E522B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5F31395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094344C7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Creation of Database in WINISIS</w:t>
            </w:r>
          </w:p>
        </w:tc>
      </w:tr>
      <w:tr w:rsidR="00FC6D44" w14:paraId="61EAF438" w14:textId="77777777" w:rsidTr="00C93FD4">
        <w:trPr>
          <w:trHeight w:val="305"/>
        </w:trPr>
        <w:tc>
          <w:tcPr>
            <w:tcW w:w="947" w:type="dxa"/>
            <w:tcBorders>
              <w:top w:val="single" w:sz="4" w:space="0" w:color="auto"/>
              <w:bottom w:val="nil"/>
            </w:tcBorders>
          </w:tcPr>
          <w:p w14:paraId="7281E1B4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BBCAFB2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10AD42DE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Records of Database Through Students   </w:t>
            </w:r>
          </w:p>
        </w:tc>
      </w:tr>
      <w:tr w:rsidR="00FC6D44" w14:paraId="26266928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0DA803AE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1A1DCF1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39A5BBE7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Records of Database Through Students   </w:t>
            </w:r>
          </w:p>
        </w:tc>
      </w:tr>
      <w:tr w:rsidR="00FC6D44" w14:paraId="6EFD1BE9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A9CF97A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31B7DE8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</w:t>
            </w:r>
          </w:p>
        </w:tc>
        <w:tc>
          <w:tcPr>
            <w:tcW w:w="6660" w:type="dxa"/>
          </w:tcPr>
          <w:p w14:paraId="30BA1D27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FC6D44" w14:paraId="609B70F5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7F24A311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B90B2E5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392BCE70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of Output Formats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FC6D44" w14:paraId="6BAB0DA4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464951C7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5D312EB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0D8969C3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of Output Formats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FC6D44" w14:paraId="6F1239A2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C374870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FE2ADE8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0636601F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Design of Output Formats According to AACR-</w:t>
            </w:r>
            <w:proofErr w:type="spellStart"/>
            <w:r>
              <w:rPr>
                <w:sz w:val="24"/>
                <w:szCs w:val="24"/>
              </w:rPr>
              <w:t>ll</w:t>
            </w:r>
            <w:proofErr w:type="spellEnd"/>
          </w:p>
        </w:tc>
      </w:tr>
      <w:tr w:rsidR="00FC6D44" w14:paraId="7D3F9834" w14:textId="77777777" w:rsidTr="00C93FD4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2939FAC8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056991C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53C8178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ple And Basic Features of Sorting And Printing  </w:t>
            </w:r>
          </w:p>
        </w:tc>
      </w:tr>
      <w:tr w:rsidR="00FC6D44" w14:paraId="5F99312B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0BBF0B43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B1FD34B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4EF9C8CD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mple And Basic Features of Sorting And Printing</w:t>
            </w:r>
          </w:p>
        </w:tc>
      </w:tr>
      <w:tr w:rsidR="00FC6D44" w14:paraId="1C3C76FF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3003084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951EF07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274BA66D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 of Simple And Basic Features of Sorting And Printing</w:t>
            </w:r>
          </w:p>
        </w:tc>
      </w:tr>
      <w:tr w:rsidR="00FC6D44" w14:paraId="30266D67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56ADCE7B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4D72736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2D083D5A" w14:textId="013876DA" w:rsidR="00FC6D44" w:rsidRDefault="009D000B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</w:t>
            </w:r>
          </w:p>
        </w:tc>
      </w:tr>
      <w:tr w:rsidR="00FC6D44" w14:paraId="36A6F540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4D3FDBBD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5DDBAE7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4657F035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actice Modules of Commercials Software </w:t>
            </w:r>
          </w:p>
        </w:tc>
      </w:tr>
      <w:tr w:rsidR="00FC6D44" w14:paraId="17AC5683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3E1B637A" w14:textId="77777777" w:rsidR="00FC6D44" w:rsidRDefault="00FC6D44" w:rsidP="00FC6D4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BC4273F" w14:textId="77777777" w:rsidR="00FC6D44" w:rsidRDefault="00FC6D4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6F227340" w14:textId="77777777" w:rsidR="00FC6D44" w:rsidRDefault="00C93FD4" w:rsidP="00FC6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Software </w:t>
            </w:r>
          </w:p>
        </w:tc>
      </w:tr>
      <w:tr w:rsidR="00C93FD4" w14:paraId="7B413A7D" w14:textId="77777777" w:rsidTr="00C93FD4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497FA798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414D616A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509EE843" w14:textId="4FD189A5" w:rsidR="00C93FD4" w:rsidRDefault="00121006" w:rsidP="00C93FD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DA616E" w:rsidRPr="00121006">
              <w:rPr>
                <w:noProof/>
                <w:sz w:val="24"/>
                <w:szCs w:val="24"/>
              </w:rPr>
              <w:t>ractice</w:t>
            </w:r>
            <w:r w:rsidR="00DA616E">
              <w:rPr>
                <w:sz w:val="24"/>
                <w:szCs w:val="24"/>
              </w:rPr>
              <w:t xml:space="preserve"> of Introduction to Software</w:t>
            </w:r>
            <w:r w:rsidR="00C93FD4">
              <w:rPr>
                <w:sz w:val="24"/>
                <w:szCs w:val="24"/>
              </w:rPr>
              <w:t xml:space="preserve"> </w:t>
            </w:r>
          </w:p>
        </w:tc>
      </w:tr>
      <w:tr w:rsidR="00C93FD4" w14:paraId="4656FB9F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106DB9AF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5C79342E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30D3BF19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The Given Software</w:t>
            </w:r>
          </w:p>
        </w:tc>
      </w:tr>
      <w:tr w:rsidR="00C93FD4" w14:paraId="05B090E6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1FFDEED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017ED9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51034666" w14:textId="4F686414" w:rsidR="00C93FD4" w:rsidRDefault="00121006" w:rsidP="00C93FD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ractice</w:t>
            </w:r>
            <w:r w:rsidR="00DA616E">
              <w:rPr>
                <w:sz w:val="24"/>
                <w:szCs w:val="24"/>
              </w:rPr>
              <w:t xml:space="preserve"> of Installation of The Given Software</w:t>
            </w:r>
          </w:p>
        </w:tc>
      </w:tr>
      <w:tr w:rsidR="00C93FD4" w14:paraId="56E6BCA7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61B372DD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C4A61AD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0C91F814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quisition</w:t>
            </w:r>
          </w:p>
        </w:tc>
      </w:tr>
      <w:tr w:rsidR="00C93FD4" w14:paraId="16F6FC64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6CE04502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2C43E9B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6DA2BB43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Practice  of Acquisition</w:t>
            </w:r>
          </w:p>
        </w:tc>
      </w:tr>
      <w:tr w:rsidR="00C93FD4" w14:paraId="3C693E7A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1C3D5655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825B1B9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592004E9" w14:textId="530B2C0D" w:rsidR="00C93FD4" w:rsidRDefault="00DA616E" w:rsidP="00C93FD4">
            <w:pPr>
              <w:rPr>
                <w:sz w:val="24"/>
                <w:szCs w:val="24"/>
              </w:rPr>
            </w:pPr>
            <w:r w:rsidRPr="009E11E2">
              <w:rPr>
                <w:noProof/>
                <w:sz w:val="24"/>
                <w:szCs w:val="24"/>
              </w:rPr>
              <w:t>Catalog</w:t>
            </w:r>
            <w:r w:rsidR="009E11E2" w:rsidRPr="009E11E2">
              <w:rPr>
                <w:noProof/>
                <w:sz w:val="24"/>
                <w:szCs w:val="24"/>
              </w:rPr>
              <w:t>u</w:t>
            </w:r>
            <w:r w:rsidRPr="009E11E2">
              <w:rPr>
                <w:noProof/>
                <w:sz w:val="24"/>
                <w:szCs w:val="24"/>
              </w:rPr>
              <w:t>ing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C93FD4" w14:paraId="47B89D74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2C8EB460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9AA897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1E69463F" w14:textId="04826D31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 of Cataloguing</w:t>
            </w:r>
          </w:p>
        </w:tc>
      </w:tr>
      <w:tr w:rsidR="00C93FD4" w14:paraId="7803BA3B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107D3852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2EE658B6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55E61D6D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irculation </w:t>
            </w:r>
          </w:p>
        </w:tc>
      </w:tr>
      <w:tr w:rsidR="00C93FD4" w14:paraId="5C33F6EC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420C6F41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214FA56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29D49A66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 of Circulation</w:t>
            </w:r>
          </w:p>
        </w:tc>
      </w:tr>
      <w:tr w:rsidR="00C93FD4" w14:paraId="0710FD0F" w14:textId="77777777" w:rsidTr="00C93FD4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50949A98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FFB9168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21063AF8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rial Control </w:t>
            </w:r>
          </w:p>
        </w:tc>
      </w:tr>
      <w:tr w:rsidR="00C93FD4" w14:paraId="49E31150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31C8EE6F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46FE4D4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53AA5DF3" w14:textId="2840C522" w:rsidR="00C93FD4" w:rsidRDefault="00121006" w:rsidP="00C93FD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ractice</w:t>
            </w:r>
            <w:r w:rsidR="00DA616E">
              <w:rPr>
                <w:sz w:val="24"/>
                <w:szCs w:val="24"/>
              </w:rPr>
              <w:t xml:space="preserve"> of Serial Control</w:t>
            </w:r>
          </w:p>
        </w:tc>
      </w:tr>
      <w:tr w:rsidR="00C93FD4" w14:paraId="42E832DB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71C0254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892294D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1A47788B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 Public Access Catalogue (OPAC)</w:t>
            </w:r>
          </w:p>
        </w:tc>
      </w:tr>
      <w:tr w:rsidR="00C93FD4" w14:paraId="7EA798F8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60F3C489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2C7B8D4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430A5690" w14:textId="062EDE5D" w:rsidR="00C93FD4" w:rsidRDefault="00121006" w:rsidP="00C93FD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ractice</w:t>
            </w:r>
            <w:r w:rsidR="00DA616E">
              <w:rPr>
                <w:sz w:val="24"/>
                <w:szCs w:val="24"/>
              </w:rPr>
              <w:t xml:space="preserve"> of Online Public Access Catalogue (OPAC)</w:t>
            </w:r>
          </w:p>
        </w:tc>
      </w:tr>
      <w:tr w:rsidR="00C93FD4" w14:paraId="7FD1A516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7EA45DF2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02B516D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783AB8D4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s</w:t>
            </w:r>
          </w:p>
        </w:tc>
      </w:tr>
      <w:tr w:rsidR="00C93FD4" w14:paraId="71C66F80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28B72884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159A1C9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5448392E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actice  of Reports </w:t>
            </w:r>
          </w:p>
        </w:tc>
      </w:tr>
      <w:tr w:rsidR="00C93FD4" w14:paraId="6608F1E2" w14:textId="77777777" w:rsidTr="00C93FD4">
        <w:trPr>
          <w:trHeight w:val="300"/>
        </w:trPr>
        <w:tc>
          <w:tcPr>
            <w:tcW w:w="947" w:type="dxa"/>
            <w:tcBorders>
              <w:bottom w:val="nil"/>
            </w:tcBorders>
          </w:tcPr>
          <w:p w14:paraId="64B080E0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24D097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4071BA68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ystem Administration </w:t>
            </w:r>
          </w:p>
        </w:tc>
      </w:tr>
      <w:tr w:rsidR="00C93FD4" w14:paraId="08C4FD68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nil"/>
            </w:tcBorders>
          </w:tcPr>
          <w:p w14:paraId="00345D99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73F758A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7311B120" w14:textId="77777777" w:rsidR="00C93FD4" w:rsidRDefault="00DA616E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 of Administration</w:t>
            </w:r>
          </w:p>
        </w:tc>
      </w:tr>
      <w:tr w:rsidR="00C93FD4" w14:paraId="041346EE" w14:textId="77777777" w:rsidTr="00C93FD4">
        <w:trPr>
          <w:trHeight w:val="286"/>
        </w:trPr>
        <w:tc>
          <w:tcPr>
            <w:tcW w:w="947" w:type="dxa"/>
            <w:tcBorders>
              <w:top w:val="nil"/>
              <w:bottom w:val="single" w:sz="4" w:space="0" w:color="000000" w:themeColor="text1"/>
            </w:tcBorders>
          </w:tcPr>
          <w:p w14:paraId="083A3E19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3D6D0B37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1B54176C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93FD4" w14:paraId="02E564AD" w14:textId="77777777" w:rsidTr="00C93FD4">
        <w:trPr>
          <w:trHeight w:val="286"/>
        </w:trPr>
        <w:tc>
          <w:tcPr>
            <w:tcW w:w="947" w:type="dxa"/>
            <w:tcBorders>
              <w:bottom w:val="nil"/>
            </w:tcBorders>
          </w:tcPr>
          <w:p w14:paraId="7294D0E1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521E3F53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</w:tcPr>
          <w:p w14:paraId="6D702918" w14:textId="77777777" w:rsidR="00C93FD4" w:rsidRDefault="00C93FD4" w:rsidP="00C93F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C93FD4" w14:paraId="7729A5B8" w14:textId="77777777" w:rsidTr="00C93FD4">
        <w:trPr>
          <w:trHeight w:val="300"/>
        </w:trPr>
        <w:tc>
          <w:tcPr>
            <w:tcW w:w="947" w:type="dxa"/>
            <w:tcBorders>
              <w:top w:val="nil"/>
              <w:bottom w:val="nil"/>
            </w:tcBorders>
          </w:tcPr>
          <w:p w14:paraId="3553E424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E6401C2" w14:textId="77777777" w:rsidR="00C93FD4" w:rsidRPr="00E91A7C" w:rsidRDefault="00C93FD4" w:rsidP="00C93FD4">
            <w:pPr>
              <w:rPr>
                <w:sz w:val="24"/>
                <w:szCs w:val="24"/>
              </w:rPr>
            </w:pPr>
            <w:r w:rsidRPr="00E91A7C"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</w:tcPr>
          <w:p w14:paraId="0DA467AA" w14:textId="77777777" w:rsidR="00C93FD4" w:rsidRPr="00E91A7C" w:rsidRDefault="00C93FD4" w:rsidP="00C93FD4">
            <w:pPr>
              <w:rPr>
                <w:sz w:val="24"/>
                <w:szCs w:val="24"/>
              </w:rPr>
            </w:pPr>
            <w:r w:rsidRPr="00E91A7C">
              <w:rPr>
                <w:sz w:val="24"/>
                <w:szCs w:val="24"/>
              </w:rPr>
              <w:t>Revision</w:t>
            </w:r>
          </w:p>
        </w:tc>
      </w:tr>
      <w:tr w:rsidR="00C93FD4" w14:paraId="70ADFDE1" w14:textId="77777777" w:rsidTr="00C93FD4">
        <w:trPr>
          <w:trHeight w:val="286"/>
        </w:trPr>
        <w:tc>
          <w:tcPr>
            <w:tcW w:w="947" w:type="dxa"/>
            <w:tcBorders>
              <w:top w:val="nil"/>
            </w:tcBorders>
          </w:tcPr>
          <w:p w14:paraId="13C77031" w14:textId="77777777" w:rsidR="00C93FD4" w:rsidRDefault="00C93FD4" w:rsidP="00C93FD4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</w:tcPr>
          <w:p w14:paraId="6527D473" w14:textId="77777777" w:rsidR="00C93FD4" w:rsidRPr="00E91A7C" w:rsidRDefault="00C93FD4" w:rsidP="00C93FD4">
            <w:pPr>
              <w:rPr>
                <w:sz w:val="24"/>
                <w:szCs w:val="24"/>
              </w:rPr>
            </w:pPr>
            <w:r w:rsidRPr="00E91A7C"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</w:tcPr>
          <w:p w14:paraId="440E3903" w14:textId="77777777" w:rsidR="00C93FD4" w:rsidRPr="00E91A7C" w:rsidRDefault="00C93FD4" w:rsidP="00C93FD4">
            <w:pPr>
              <w:rPr>
                <w:sz w:val="24"/>
                <w:szCs w:val="24"/>
              </w:rPr>
            </w:pPr>
            <w:r w:rsidRPr="00E91A7C">
              <w:rPr>
                <w:sz w:val="24"/>
                <w:szCs w:val="24"/>
              </w:rPr>
              <w:t>Revision</w:t>
            </w:r>
          </w:p>
        </w:tc>
      </w:tr>
    </w:tbl>
    <w:p w14:paraId="5DF1A01D" w14:textId="77777777" w:rsidR="00A53D43" w:rsidRDefault="00A53D43"/>
    <w:p w14:paraId="199870A6" w14:textId="77777777" w:rsidR="00E91A7C" w:rsidRDefault="00E91A7C"/>
    <w:p w14:paraId="08264A4E" w14:textId="77777777" w:rsidR="00E91A7C" w:rsidRDefault="00E91A7C" w:rsidP="00E91A7C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3FFD3614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70106964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40A81026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0A804E29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774331E4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67DDDE1A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459E8966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6E09F4DB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0F03577E" w14:textId="77777777" w:rsidR="00857A85" w:rsidRDefault="00857A85" w:rsidP="00E91A7C">
      <w:pPr>
        <w:jc w:val="center"/>
        <w:rPr>
          <w:b/>
          <w:sz w:val="32"/>
          <w:szCs w:val="32"/>
          <w:u w:val="single"/>
        </w:rPr>
      </w:pPr>
    </w:p>
    <w:p w14:paraId="0E403FD6" w14:textId="77777777" w:rsidR="00E91A7C" w:rsidRDefault="00E91A7C" w:rsidP="00E91A7C">
      <w:pPr>
        <w:jc w:val="center"/>
        <w:rPr>
          <w:b/>
          <w:sz w:val="32"/>
          <w:szCs w:val="32"/>
          <w:u w:val="single"/>
        </w:rPr>
      </w:pPr>
      <w:r w:rsidRPr="00E91A7C">
        <w:rPr>
          <w:b/>
          <w:sz w:val="32"/>
          <w:szCs w:val="32"/>
          <w:u w:val="single"/>
        </w:rPr>
        <w:t>Lesson Plan</w:t>
      </w:r>
      <w:r>
        <w:rPr>
          <w:b/>
          <w:sz w:val="32"/>
          <w:szCs w:val="32"/>
          <w:u w:val="single"/>
        </w:rPr>
        <w:t xml:space="preserve"> </w:t>
      </w:r>
    </w:p>
    <w:p w14:paraId="51DDBE05" w14:textId="77777777" w:rsidR="00E91A7C" w:rsidRDefault="00E91A7C" w:rsidP="00E91A7C">
      <w:pPr>
        <w:rPr>
          <w:b/>
          <w:sz w:val="32"/>
          <w:szCs w:val="32"/>
          <w:u w:val="single"/>
        </w:rPr>
      </w:pPr>
      <w:r>
        <w:rPr>
          <w:b/>
          <w:sz w:val="24"/>
          <w:szCs w:val="24"/>
        </w:rPr>
        <w:t>Name of faculty</w:t>
      </w:r>
      <w:r>
        <w:rPr>
          <w:sz w:val="24"/>
          <w:szCs w:val="24"/>
        </w:rPr>
        <w:t>: - Nisha</w:t>
      </w:r>
    </w:p>
    <w:p w14:paraId="42CFB862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Discipline</w:t>
      </w:r>
      <w:r w:rsidR="00EF7BE4">
        <w:rPr>
          <w:sz w:val="24"/>
          <w:szCs w:val="24"/>
        </w:rPr>
        <w:t>: - LIS</w:t>
      </w:r>
    </w:p>
    <w:p w14:paraId="35E15707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Semester</w:t>
      </w:r>
      <w:r>
        <w:rPr>
          <w:sz w:val="24"/>
          <w:szCs w:val="24"/>
        </w:rPr>
        <w:t xml:space="preserve">: - 5th </w:t>
      </w:r>
    </w:p>
    <w:p w14:paraId="20D46FB3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- Digital Library and Information Management  </w:t>
      </w:r>
    </w:p>
    <w:p w14:paraId="10CDFCCC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Lesson Plan Duration</w:t>
      </w:r>
      <w:r>
        <w:rPr>
          <w:sz w:val="24"/>
          <w:szCs w:val="24"/>
        </w:rPr>
        <w:t>:-</w:t>
      </w:r>
    </w:p>
    <w:tbl>
      <w:tblPr>
        <w:tblStyle w:val="TableGrid"/>
        <w:tblW w:w="9057" w:type="dxa"/>
        <w:tblLook w:val="04A0" w:firstRow="1" w:lastRow="0" w:firstColumn="1" w:lastColumn="0" w:noHBand="0" w:noVBand="1"/>
      </w:tblPr>
      <w:tblGrid>
        <w:gridCol w:w="947"/>
        <w:gridCol w:w="1098"/>
        <w:gridCol w:w="2601"/>
        <w:gridCol w:w="1132"/>
        <w:gridCol w:w="3279"/>
      </w:tblGrid>
      <w:tr w:rsidR="00E91A7C" w14:paraId="4FD89E98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67DE9F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D462AA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D9D29F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heo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7206CF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7C265D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actical </w:t>
            </w:r>
          </w:p>
        </w:tc>
      </w:tr>
      <w:tr w:rsidR="00E91A7C" w14:paraId="7230CF60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48FAC5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C93155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ecture day 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765495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opic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97B5A4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actical</w:t>
            </w:r>
          </w:p>
          <w:p w14:paraId="5420226D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day </w:t>
            </w: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D5A53C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opic </w:t>
            </w:r>
          </w:p>
        </w:tc>
      </w:tr>
      <w:tr w:rsidR="00E91A7C" w14:paraId="2A9CB87E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5909B52" w14:textId="77777777" w:rsidR="00E91A7C" w:rsidRDefault="00E91A7C">
            <w:pPr>
              <w:ind w:left="1440"/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385F6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56FACB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igital libra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E02213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88150F" w14:textId="1644AAAB" w:rsidR="00E91A7C" w:rsidRDefault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</w:t>
            </w:r>
            <w:r w:rsidR="009E11E2">
              <w:rPr>
                <w:sz w:val="24"/>
                <w:szCs w:val="24"/>
              </w:rPr>
              <w:t xml:space="preserve">a </w:t>
            </w:r>
            <w:r w:rsidRPr="009E11E2">
              <w:rPr>
                <w:noProof/>
                <w:sz w:val="24"/>
                <w:szCs w:val="24"/>
              </w:rPr>
              <w:t>digital</w:t>
            </w:r>
            <w:r>
              <w:rPr>
                <w:sz w:val="24"/>
                <w:szCs w:val="24"/>
              </w:rPr>
              <w:t xml:space="preserve"> library </w:t>
            </w:r>
          </w:p>
        </w:tc>
      </w:tr>
      <w:tr w:rsidR="00E91A7C" w14:paraId="62FD55C3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95E7DA8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07859A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9D2A2E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ceptual Framework, Definitions of Digital libra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67FA42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F87DC3" w14:textId="2C9F36D1" w:rsidR="00E91A7C" w:rsidRDefault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and functions of </w:t>
            </w:r>
            <w:r w:rsidR="009E11E2">
              <w:rPr>
                <w:sz w:val="24"/>
                <w:szCs w:val="24"/>
              </w:rPr>
              <w:t xml:space="preserve">the </w:t>
            </w:r>
            <w:r w:rsidRPr="009E11E2">
              <w:rPr>
                <w:noProof/>
                <w:sz w:val="24"/>
                <w:szCs w:val="24"/>
              </w:rPr>
              <w:t>digital</w:t>
            </w:r>
            <w:r>
              <w:rPr>
                <w:sz w:val="24"/>
                <w:szCs w:val="24"/>
              </w:rPr>
              <w:t xml:space="preserve"> library </w:t>
            </w:r>
          </w:p>
        </w:tc>
      </w:tr>
      <w:tr w:rsidR="00E91A7C" w14:paraId="6D73AE14" w14:textId="77777777" w:rsidTr="00FD5684">
        <w:trPr>
          <w:trHeight w:val="44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D01553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CED1D0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540F66" w14:textId="4BE74E79" w:rsidR="00E91A7C" w:rsidRDefault="009E11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ctions a</w:t>
            </w:r>
            <w:r w:rsidR="00E91A7C">
              <w:rPr>
                <w:sz w:val="24"/>
                <w:szCs w:val="24"/>
              </w:rPr>
              <w:t xml:space="preserve">nd Need of Digital Libra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DF990A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FEFE6E" w14:textId="4E1ED14A" w:rsidR="00E91A7C" w:rsidRDefault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and Models of digital library </w:t>
            </w:r>
          </w:p>
        </w:tc>
      </w:tr>
      <w:tr w:rsidR="00E91A7C" w14:paraId="51CD5758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9EA3998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B0274D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09FD1" w14:textId="5C43A95A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, Models </w:t>
            </w:r>
            <w:r w:rsidR="009E11E2">
              <w:rPr>
                <w:noProof/>
                <w:sz w:val="24"/>
                <w:szCs w:val="24"/>
              </w:rPr>
              <w:t>a</w:t>
            </w:r>
            <w:r w:rsidRPr="009E11E2">
              <w:rPr>
                <w:noProof/>
                <w:sz w:val="24"/>
                <w:szCs w:val="24"/>
              </w:rPr>
              <w:t>nd</w:t>
            </w:r>
            <w:r>
              <w:rPr>
                <w:sz w:val="24"/>
                <w:szCs w:val="24"/>
              </w:rPr>
              <w:t xml:space="preserve"> Theories of Digital Library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601607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39E330" w14:textId="56BE042F" w:rsidR="00E91A7C" w:rsidRDefault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tages And Disadvantage of Digital Library</w:t>
            </w:r>
          </w:p>
        </w:tc>
      </w:tr>
      <w:tr w:rsidR="00E91A7C" w14:paraId="682F58AC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D9C9991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BC3E46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ADBACD" w14:textId="1C45C347" w:rsidR="00E91A7C" w:rsidRDefault="00E91A7C" w:rsidP="009E11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vantages </w:t>
            </w:r>
            <w:r w:rsidR="009E11E2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nd Disadvantage of Digital Libra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E42D3A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A7F359" w14:textId="046D25BB" w:rsidR="00E91A7C" w:rsidRDefault="00E91A7C">
            <w:pPr>
              <w:rPr>
                <w:sz w:val="24"/>
                <w:szCs w:val="24"/>
              </w:rPr>
            </w:pPr>
          </w:p>
        </w:tc>
      </w:tr>
      <w:tr w:rsidR="00E91A7C" w14:paraId="3BC64CD3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69B94A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F640EC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256D14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ole in Education And Research of Digital Libra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D6A62E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B20DC0" w14:textId="0E65D2B0" w:rsidR="00E91A7C" w:rsidRDefault="001D4F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of digital </w:t>
            </w:r>
            <w:r w:rsidR="00380A55">
              <w:rPr>
                <w:sz w:val="24"/>
                <w:szCs w:val="24"/>
              </w:rPr>
              <w:t>library Software (</w:t>
            </w:r>
            <w:r>
              <w:rPr>
                <w:sz w:val="24"/>
                <w:szCs w:val="24"/>
              </w:rPr>
              <w:t xml:space="preserve"> </w:t>
            </w:r>
            <w:r w:rsidR="00380A55">
              <w:rPr>
                <w:sz w:val="24"/>
                <w:szCs w:val="24"/>
              </w:rPr>
              <w:t xml:space="preserve">open source,            </w:t>
            </w:r>
            <w:r>
              <w:rPr>
                <w:sz w:val="24"/>
                <w:szCs w:val="24"/>
              </w:rPr>
              <w:t>E-Prints</w:t>
            </w:r>
            <w:r w:rsidR="00380A55">
              <w:rPr>
                <w:sz w:val="24"/>
                <w:szCs w:val="24"/>
              </w:rPr>
              <w:t>/ D-Space / Greenstone)</w:t>
            </w:r>
          </w:p>
        </w:tc>
      </w:tr>
      <w:tr w:rsidR="00E91A7C" w14:paraId="08E586BF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17E1ED5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71A59A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EABEB8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igital Resources And Nature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A34E0B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F5D47E" w14:textId="0390766C" w:rsidR="00E91A7C" w:rsidRDefault="00E91A7C">
            <w:pPr>
              <w:rPr>
                <w:sz w:val="24"/>
                <w:szCs w:val="24"/>
              </w:rPr>
            </w:pPr>
          </w:p>
        </w:tc>
      </w:tr>
      <w:tr w:rsidR="00E91A7C" w14:paraId="73FD9958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686EFDDD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50DF522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81D7C5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, Objective And Characteristics of Digital Resources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3F5FCF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4B475D" w14:textId="7493D2FF" w:rsidR="00E91A7C" w:rsidRDefault="00380A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E-Prints Software </w:t>
            </w:r>
          </w:p>
        </w:tc>
      </w:tr>
      <w:tr w:rsidR="00E91A7C" w14:paraId="1034ACF9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F0A7A6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5C6DAF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E8BF60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026F76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AD46F" w14:textId="77777777" w:rsidR="00E91A7C" w:rsidRDefault="00E91A7C">
            <w:pPr>
              <w:rPr>
                <w:sz w:val="24"/>
                <w:szCs w:val="24"/>
              </w:rPr>
            </w:pPr>
          </w:p>
        </w:tc>
      </w:tr>
      <w:tr w:rsidR="00E91A7C" w14:paraId="41C6CB9E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FDC8FAB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806A56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7C4F90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of Digital Resources (E-Journals, E-Books, Multimedia Resources and Online Resources)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053DDA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22954F" w14:textId="2112B82B" w:rsidR="00E91A7C" w:rsidRDefault="00380A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and Functions of E-Prints Software</w:t>
            </w:r>
          </w:p>
        </w:tc>
      </w:tr>
      <w:tr w:rsidR="00E91A7C" w14:paraId="3A394EF4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27E5707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DD46DD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F46348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Collection Management And Evaluation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918737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FD1C73" w14:textId="4C15350E" w:rsidR="00E91A7C" w:rsidRDefault="00380A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vantages And Disadvantage </w:t>
            </w:r>
            <w:r w:rsidR="00FD5684">
              <w:rPr>
                <w:sz w:val="24"/>
                <w:szCs w:val="24"/>
              </w:rPr>
              <w:t xml:space="preserve">of </w:t>
            </w:r>
            <w:r>
              <w:rPr>
                <w:sz w:val="24"/>
                <w:szCs w:val="24"/>
              </w:rPr>
              <w:t>E-Prints Software</w:t>
            </w:r>
          </w:p>
        </w:tc>
      </w:tr>
      <w:tr w:rsidR="00E91A7C" w14:paraId="74414C09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96C50D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125878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D8B7C6" w14:textId="211210AE" w:rsidR="00E91A7C" w:rsidRDefault="00121006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E91A7C" w:rsidRPr="00121006">
              <w:rPr>
                <w:noProof/>
                <w:sz w:val="24"/>
                <w:szCs w:val="24"/>
              </w:rPr>
              <w:t>rocess</w:t>
            </w:r>
            <w:r w:rsidR="00E91A7C">
              <w:rPr>
                <w:sz w:val="24"/>
                <w:szCs w:val="24"/>
              </w:rPr>
              <w:t xml:space="preserve"> of Collection Management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0F3260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0C41B3" w14:textId="1782DA8D" w:rsidR="00E91A7C" w:rsidRDefault="009E11E2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FD5684" w:rsidRPr="009E11E2">
              <w:rPr>
                <w:noProof/>
                <w:sz w:val="24"/>
                <w:szCs w:val="24"/>
              </w:rPr>
              <w:t>rocess</w:t>
            </w:r>
            <w:r w:rsidR="00FD5684">
              <w:rPr>
                <w:sz w:val="24"/>
                <w:szCs w:val="24"/>
              </w:rPr>
              <w:t xml:space="preserve"> of E-Prints Software</w:t>
            </w:r>
          </w:p>
        </w:tc>
      </w:tr>
      <w:tr w:rsidR="00E91A7C" w14:paraId="52883AC6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80EF793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C7115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CB12B0" w14:textId="47B89B79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onent, Need </w:t>
            </w:r>
            <w:r w:rsidR="009E11E2" w:rsidRPr="009E11E2">
              <w:rPr>
                <w:noProof/>
                <w:sz w:val="24"/>
                <w:szCs w:val="24"/>
              </w:rPr>
              <w:t>a</w:t>
            </w:r>
            <w:r w:rsidRPr="009E11E2">
              <w:rPr>
                <w:noProof/>
                <w:sz w:val="24"/>
                <w:szCs w:val="24"/>
              </w:rPr>
              <w:t>nd</w:t>
            </w:r>
            <w:r>
              <w:rPr>
                <w:sz w:val="24"/>
                <w:szCs w:val="24"/>
              </w:rPr>
              <w:t xml:space="preserve"> Objective of Collection Management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98BE87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D24405" w14:textId="5B661ACA" w:rsidR="00E91A7C" w:rsidRDefault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E-Prints Software</w:t>
            </w:r>
          </w:p>
        </w:tc>
      </w:tr>
      <w:tr w:rsidR="00E91A7C" w14:paraId="0A15F6BB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F43984B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365155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DB0CCA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ent Management System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864BDF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195D1E" w14:textId="69E9FC92" w:rsidR="00E91A7C" w:rsidRDefault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E-Prints Software</w:t>
            </w:r>
          </w:p>
        </w:tc>
      </w:tr>
      <w:tr w:rsidR="00E91A7C" w14:paraId="4E100B0B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A72B92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3F2607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A2B7E8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75FF32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BF8AF" w14:textId="508B6719" w:rsidR="00E91A7C" w:rsidRDefault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E-Prints Software</w:t>
            </w:r>
          </w:p>
        </w:tc>
      </w:tr>
      <w:tr w:rsidR="00E91A7C" w14:paraId="41BB22DF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8848B0C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D73455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FF8D14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igitization Process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D3F6D5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B1168E" w14:textId="496F0DD4" w:rsidR="00E91A7C" w:rsidRDefault="00E91A7C" w:rsidP="00A30216">
            <w:pPr>
              <w:rPr>
                <w:sz w:val="24"/>
                <w:szCs w:val="24"/>
              </w:rPr>
            </w:pPr>
          </w:p>
        </w:tc>
      </w:tr>
      <w:tr w:rsidR="00FD5684" w14:paraId="4A8A04C7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335A452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DB96C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EF6A0E" w14:textId="7AA149C0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, Objective, Benefits </w:t>
            </w:r>
            <w:r w:rsidR="009E11E2" w:rsidRPr="009E11E2">
              <w:rPr>
                <w:noProof/>
                <w:sz w:val="24"/>
                <w:szCs w:val="24"/>
              </w:rPr>
              <w:t>a</w:t>
            </w:r>
            <w:r w:rsidRPr="009E11E2">
              <w:rPr>
                <w:noProof/>
                <w:sz w:val="24"/>
                <w:szCs w:val="24"/>
              </w:rPr>
              <w:t>nd</w:t>
            </w:r>
            <w:r>
              <w:rPr>
                <w:sz w:val="24"/>
                <w:szCs w:val="24"/>
              </w:rPr>
              <w:t xml:space="preserve"> Limitations of Digitization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C484D0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27DE5B" w14:textId="4F1F7D8D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5293929D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E61738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15796A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DFA895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lection of materials for Digitization Process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53242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9E1B8C" w14:textId="4E0A445D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is D-Space Software</w:t>
            </w:r>
          </w:p>
        </w:tc>
      </w:tr>
      <w:tr w:rsidR="00FD5684" w14:paraId="01344DF3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26C7931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71EC59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84D7DF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s of Digitization Process ( Electronic document format, file format, image format, multimedia format, open standard and content migration )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5A3FB5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4AD758" w14:textId="7EB13AF3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and Functions of D-Space Software</w:t>
            </w:r>
          </w:p>
        </w:tc>
      </w:tr>
      <w:tr w:rsidR="00FD5684" w14:paraId="2779D448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E9F03D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645C6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38B66D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igital  Library software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BB4E7D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BED18D" w14:textId="71ADE868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tages And Disadvantage of D-Space Software</w:t>
            </w:r>
          </w:p>
        </w:tc>
      </w:tr>
      <w:tr w:rsidR="00FD5684" w14:paraId="763468E6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D1A1A1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325E4E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588E61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-Space, Image Editing And Green Stone of Digital Library Software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5B1A59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0E8C98" w14:textId="4C7F5320" w:rsidR="00FD5684" w:rsidRDefault="009E11E2" w:rsidP="00FD568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A30216" w:rsidRPr="009E11E2">
              <w:rPr>
                <w:noProof/>
                <w:sz w:val="24"/>
                <w:szCs w:val="24"/>
              </w:rPr>
              <w:t>rocess</w:t>
            </w:r>
            <w:r w:rsidR="00A30216">
              <w:rPr>
                <w:sz w:val="24"/>
                <w:szCs w:val="24"/>
              </w:rPr>
              <w:t xml:space="preserve"> of D-Space Software</w:t>
            </w:r>
          </w:p>
        </w:tc>
      </w:tr>
      <w:tr w:rsidR="00FD5684" w14:paraId="7B303C66" w14:textId="2777877C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3A93CE9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928C24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16FE37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Hardware of Digital Library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238C93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D4C257" w14:textId="48D1CECD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63949BA1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48A091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8CABAD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A2D547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DCDEE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613E02" w14:textId="61B804A9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3C910F80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236593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FC9C7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0A149C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of Software And Hardware of Digital Library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C566A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012263" w14:textId="426AE682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D-Space Software</w:t>
            </w:r>
          </w:p>
        </w:tc>
      </w:tr>
      <w:tr w:rsidR="00FD5684" w14:paraId="0089AC03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40C6BC2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8EA52E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6395EC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bout The Capture Devices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7B721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D604F9" w14:textId="0A553C73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D-Space Software</w:t>
            </w:r>
          </w:p>
        </w:tc>
      </w:tr>
      <w:tr w:rsidR="00FD5684" w14:paraId="5C9B0EC5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C98A3C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CF6448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46E77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scanners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297FE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1C1D42" w14:textId="0863434A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167D2EFF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927255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390DC1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D18E02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, Types And Characteristics of Scanners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41EE52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60828D" w14:textId="5773A386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D-Space Software</w:t>
            </w:r>
          </w:p>
        </w:tc>
      </w:tr>
      <w:tr w:rsidR="00FD5684" w14:paraId="672FD456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B80A2F5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F8854A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1E647E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igital Movie Cameras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01EBF2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C58944" w14:textId="28B83D34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748646B4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0F1D0E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E79903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E5EE4B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, Types And Characteristics of Digital Movie Cameras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383CC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3E6B3" w14:textId="22E2FE0A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</w:t>
            </w:r>
            <w:bookmarkStart w:id="0" w:name="_GoBack"/>
            <w:bookmarkEnd w:id="0"/>
            <w:r>
              <w:rPr>
                <w:sz w:val="24"/>
                <w:szCs w:val="24"/>
              </w:rPr>
              <w:t xml:space="preserve">Greenstone Software </w:t>
            </w:r>
          </w:p>
        </w:tc>
      </w:tr>
      <w:tr w:rsidR="00FD5684" w14:paraId="6A2AD3F9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536AE3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87E47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512E47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693461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0B5E3B" w14:textId="5AC6F4DC" w:rsidR="00FD5684" w:rsidRDefault="00A30216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and Functions of </w:t>
            </w:r>
            <w:r w:rsidR="00CD659A">
              <w:rPr>
                <w:sz w:val="24"/>
                <w:szCs w:val="24"/>
              </w:rPr>
              <w:t xml:space="preserve">Greenstone </w:t>
            </w:r>
            <w:r>
              <w:rPr>
                <w:sz w:val="24"/>
                <w:szCs w:val="24"/>
              </w:rPr>
              <w:t>Software</w:t>
            </w:r>
          </w:p>
        </w:tc>
      </w:tr>
      <w:tr w:rsidR="00FD5684" w14:paraId="50B7E749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812EFCC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860DA5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C6570D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ate -Warehousing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06349D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1D28ED" w14:textId="726835C0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16A9A5A2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A30CE89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7030A3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06D95F" w14:textId="0F82CA13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,Types And  Component of </w:t>
            </w:r>
            <w:r w:rsidRPr="00121006">
              <w:rPr>
                <w:noProof/>
                <w:sz w:val="24"/>
                <w:szCs w:val="24"/>
              </w:rPr>
              <w:t>Dat</w:t>
            </w:r>
            <w:r>
              <w:rPr>
                <w:noProof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arehousing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CDEA9A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ADEEA9" w14:textId="09899CF3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tages And Disadvantage of Greenstone Software</w:t>
            </w:r>
          </w:p>
        </w:tc>
      </w:tr>
      <w:tr w:rsidR="00FD5684" w14:paraId="37C8BE0C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440256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1A3F7D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025243" w14:textId="3470422B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cess, Functions, Security of </w:t>
            </w:r>
            <w:r w:rsidRPr="00121006">
              <w:rPr>
                <w:noProof/>
                <w:sz w:val="24"/>
                <w:szCs w:val="24"/>
              </w:rPr>
              <w:t>Dat</w:t>
            </w:r>
            <w:r>
              <w:rPr>
                <w:noProof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arehousing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1AA27D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D8808F" w14:textId="2130BAA6" w:rsidR="00FD5684" w:rsidRDefault="009E11E2" w:rsidP="00FD568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The p</w:t>
            </w:r>
            <w:r w:rsidR="00CD659A" w:rsidRPr="009E11E2">
              <w:rPr>
                <w:noProof/>
                <w:sz w:val="24"/>
                <w:szCs w:val="24"/>
              </w:rPr>
              <w:t>rocess</w:t>
            </w:r>
            <w:r w:rsidR="00CD659A">
              <w:rPr>
                <w:sz w:val="24"/>
                <w:szCs w:val="24"/>
              </w:rPr>
              <w:t xml:space="preserve"> of Greenstone Software</w:t>
            </w:r>
          </w:p>
        </w:tc>
      </w:tr>
      <w:tr w:rsidR="00FD5684" w14:paraId="042B16E6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B2FB2DE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EDC6B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C383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ate Mining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3452A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53492D" w14:textId="74B99641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22E0D51C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41A16FA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F028BE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57FC81" w14:textId="70E897E6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ortance, Functions, Tools, Types of </w:t>
            </w:r>
            <w:r w:rsidRPr="00121006">
              <w:rPr>
                <w:noProof/>
                <w:sz w:val="24"/>
                <w:szCs w:val="24"/>
              </w:rPr>
              <w:t>Dat</w:t>
            </w:r>
            <w:r>
              <w:rPr>
                <w:noProof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Mining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EC7E3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C7464E" w14:textId="0EC62677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26E18C5B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5C648C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8A0C6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099D95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EF4DB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86727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206678EF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5D24C16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BDB757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2F6C29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Mate Date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55156C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23905F" w14:textId="60AFE970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Greenstone Software</w:t>
            </w:r>
          </w:p>
        </w:tc>
      </w:tr>
      <w:tr w:rsidR="00FD5684" w14:paraId="29D84D57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163A3C4C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27F06C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3F3DA5" w14:textId="6C77E08E" w:rsidR="00FD5684" w:rsidRDefault="00FD5684" w:rsidP="009E11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, Types, Components </w:t>
            </w:r>
            <w:r w:rsidR="009E11E2" w:rsidRPr="009E11E2">
              <w:rPr>
                <w:noProof/>
                <w:sz w:val="24"/>
                <w:szCs w:val="24"/>
              </w:rPr>
              <w:t>a</w:t>
            </w:r>
            <w:r w:rsidRPr="009E11E2">
              <w:rPr>
                <w:noProof/>
                <w:sz w:val="24"/>
                <w:szCs w:val="24"/>
              </w:rPr>
              <w:t>nd</w:t>
            </w:r>
            <w:r>
              <w:rPr>
                <w:sz w:val="24"/>
                <w:szCs w:val="24"/>
              </w:rPr>
              <w:t xml:space="preserve"> Tools of Mate Date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2CB7B0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8F9F20" w14:textId="6DD9A8EA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Greenstone Software</w:t>
            </w:r>
          </w:p>
        </w:tc>
      </w:tr>
      <w:tr w:rsidR="00FD5684" w14:paraId="255133F5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BDDB7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15B0E3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2FD486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F8ED45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B3730A" w14:textId="52320AD3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Greenstone Software</w:t>
            </w:r>
          </w:p>
        </w:tc>
      </w:tr>
      <w:tr w:rsidR="00FD5684" w14:paraId="0711AC3A" w14:textId="77777777" w:rsidTr="00FD5684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742F201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4AEC74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5DDAAF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Instigations Repository  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9B3C6D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69D4B3" w14:textId="4B4603E5" w:rsidR="00FD5684" w:rsidRDefault="00FD5684" w:rsidP="00FD5684">
            <w:pPr>
              <w:rPr>
                <w:sz w:val="24"/>
                <w:szCs w:val="24"/>
              </w:rPr>
            </w:pPr>
          </w:p>
        </w:tc>
      </w:tr>
      <w:tr w:rsidR="00FD5684" w14:paraId="3891245A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C08CE57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E0ABF6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31B35E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Website of institutions Software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BADD10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BF8653" w14:textId="46E24A1A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FD5684" w14:paraId="22D23E66" w14:textId="77777777" w:rsidTr="00FD5684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2C5076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178872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DA657E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, types And Component of Website of institutions Software 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7451B7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6FA323" w14:textId="72419B5D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FD5684" w14:paraId="447CB3A2" w14:textId="77777777" w:rsidTr="00FD5684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6B089DF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62067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35FAF1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E8BC34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88E9C2" w14:textId="59F22968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FD5684" w14:paraId="5395DFEA" w14:textId="77777777" w:rsidTr="00FD5684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F0426DD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53E465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6DD71F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E2B7B2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AE1630" w14:textId="3A2B66E7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FD5684" w14:paraId="3E284AEB" w14:textId="77777777" w:rsidTr="00FD5684">
        <w:trPr>
          <w:trHeight w:val="152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BC01DB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9FECF9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52F210" w14:textId="77777777" w:rsidR="00FD5684" w:rsidRDefault="00FD5684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  <w:tc>
          <w:tcPr>
            <w:tcW w:w="11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1D0EFA" w14:textId="77777777" w:rsidR="00FD5684" w:rsidRDefault="00FD5684" w:rsidP="00FD5684">
            <w:pPr>
              <w:rPr>
                <w:sz w:val="24"/>
                <w:szCs w:val="24"/>
              </w:rPr>
            </w:pPr>
          </w:p>
        </w:tc>
        <w:tc>
          <w:tcPr>
            <w:tcW w:w="32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D46B62" w14:textId="2E1789E1" w:rsidR="00FD5684" w:rsidRDefault="00CD659A" w:rsidP="00FD56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</w:tbl>
    <w:p w14:paraId="2ACEFBAE" w14:textId="77777777" w:rsidR="00E91A7C" w:rsidRDefault="00E91A7C" w:rsidP="00E91A7C">
      <w:pPr>
        <w:jc w:val="center"/>
        <w:rPr>
          <w:b/>
          <w:sz w:val="32"/>
          <w:szCs w:val="32"/>
          <w:u w:val="single"/>
        </w:rPr>
      </w:pPr>
    </w:p>
    <w:p w14:paraId="619A01AC" w14:textId="77777777" w:rsidR="00E91A7C" w:rsidRDefault="00E91A7C" w:rsidP="00E91A7C">
      <w:pPr>
        <w:jc w:val="center"/>
        <w:rPr>
          <w:b/>
          <w:sz w:val="32"/>
          <w:szCs w:val="32"/>
          <w:u w:val="single"/>
        </w:rPr>
      </w:pPr>
    </w:p>
    <w:p w14:paraId="6E34278A" w14:textId="77777777" w:rsidR="009D000B" w:rsidRDefault="009D000B" w:rsidP="00E91A7C">
      <w:pPr>
        <w:jc w:val="center"/>
        <w:rPr>
          <w:b/>
          <w:sz w:val="32"/>
          <w:szCs w:val="32"/>
          <w:u w:val="single"/>
        </w:rPr>
      </w:pPr>
    </w:p>
    <w:p w14:paraId="61DDC8A0" w14:textId="77777777" w:rsidR="009D000B" w:rsidRDefault="009D000B" w:rsidP="00E91A7C">
      <w:pPr>
        <w:jc w:val="center"/>
        <w:rPr>
          <w:b/>
          <w:sz w:val="32"/>
          <w:szCs w:val="32"/>
          <w:u w:val="single"/>
        </w:rPr>
      </w:pPr>
    </w:p>
    <w:p w14:paraId="6C3F1DEA" w14:textId="77777777" w:rsidR="00E91A7C" w:rsidRDefault="00E91A7C" w:rsidP="00E91A7C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Lesson Plan  </w:t>
      </w:r>
    </w:p>
    <w:p w14:paraId="4C6B9291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Name of faculty</w:t>
      </w:r>
      <w:r w:rsidR="00212655">
        <w:rPr>
          <w:sz w:val="24"/>
          <w:szCs w:val="24"/>
        </w:rPr>
        <w:t>: - Nisha</w:t>
      </w:r>
    </w:p>
    <w:p w14:paraId="55E2A88E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Discipline</w:t>
      </w:r>
      <w:r w:rsidR="00212655">
        <w:rPr>
          <w:sz w:val="24"/>
          <w:szCs w:val="24"/>
        </w:rPr>
        <w:t>: - LIS</w:t>
      </w:r>
    </w:p>
    <w:p w14:paraId="73692E4B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Semester</w:t>
      </w:r>
      <w:r>
        <w:rPr>
          <w:sz w:val="24"/>
          <w:szCs w:val="24"/>
        </w:rPr>
        <w:t>: - 5th</w:t>
      </w:r>
    </w:p>
    <w:p w14:paraId="2521E3DE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Subject</w:t>
      </w:r>
      <w:r w:rsidR="00212655">
        <w:rPr>
          <w:sz w:val="24"/>
          <w:szCs w:val="24"/>
        </w:rPr>
        <w:t xml:space="preserve">: - </w:t>
      </w:r>
      <w:r w:rsidR="00EF7BE4">
        <w:rPr>
          <w:sz w:val="24"/>
          <w:szCs w:val="24"/>
        </w:rPr>
        <w:t xml:space="preserve">Internet Application in Library </w:t>
      </w:r>
      <w:r>
        <w:rPr>
          <w:sz w:val="24"/>
          <w:szCs w:val="24"/>
        </w:rPr>
        <w:t xml:space="preserve"> </w:t>
      </w:r>
    </w:p>
    <w:p w14:paraId="202F6F6D" w14:textId="77777777" w:rsidR="00E91A7C" w:rsidRDefault="00E91A7C" w:rsidP="00E91A7C">
      <w:pPr>
        <w:rPr>
          <w:sz w:val="24"/>
          <w:szCs w:val="24"/>
        </w:rPr>
      </w:pPr>
      <w:r>
        <w:rPr>
          <w:b/>
          <w:sz w:val="24"/>
          <w:szCs w:val="24"/>
        </w:rPr>
        <w:t>Lesson Plan Duration</w:t>
      </w:r>
      <w:r>
        <w:rPr>
          <w:sz w:val="24"/>
          <w:szCs w:val="24"/>
        </w:rPr>
        <w:t>:-</w:t>
      </w:r>
    </w:p>
    <w:tbl>
      <w:tblPr>
        <w:tblStyle w:val="TableGrid"/>
        <w:tblW w:w="8568" w:type="dxa"/>
        <w:tblLook w:val="04A0" w:firstRow="1" w:lastRow="0" w:firstColumn="1" w:lastColumn="0" w:noHBand="0" w:noVBand="1"/>
      </w:tblPr>
      <w:tblGrid>
        <w:gridCol w:w="947"/>
        <w:gridCol w:w="961"/>
        <w:gridCol w:w="6660"/>
      </w:tblGrid>
      <w:tr w:rsidR="00E91A7C" w14:paraId="0B47454D" w14:textId="77777777" w:rsidTr="00E91A7C">
        <w:trPr>
          <w:trHeight w:val="7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D26FC7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</w:t>
            </w: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17148F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7CA80A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actical </w:t>
            </w:r>
          </w:p>
        </w:tc>
      </w:tr>
      <w:tr w:rsidR="00E91A7C" w14:paraId="15363EBF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3A6141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B1E2FE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ecture day 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5DDEB8" w14:textId="77777777" w:rsidR="00E91A7C" w:rsidRDefault="00E91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opic </w:t>
            </w:r>
          </w:p>
        </w:tc>
      </w:tr>
      <w:tr w:rsidR="00E91A7C" w14:paraId="7650D3C9" w14:textId="77777777" w:rsidTr="00E91A7C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D11E034" w14:textId="77777777" w:rsidR="00E91A7C" w:rsidRDefault="00E91A7C">
            <w:pPr>
              <w:ind w:left="1440"/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D31B49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A84AD" w14:textId="61B30B7B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="00121006">
              <w:rPr>
                <w:noProof/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Networking And Definition </w:t>
            </w:r>
          </w:p>
        </w:tc>
      </w:tr>
      <w:tr w:rsidR="00E91A7C" w14:paraId="02B2674D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15D9B870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856240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17089F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of Networking </w:t>
            </w:r>
          </w:p>
        </w:tc>
      </w:tr>
      <w:tr w:rsidR="00E91A7C" w14:paraId="21BBF5AF" w14:textId="77777777" w:rsidTr="00E91A7C">
        <w:trPr>
          <w:trHeight w:val="287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31968B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69145C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3EF14C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of Networking </w:t>
            </w:r>
          </w:p>
        </w:tc>
      </w:tr>
      <w:tr w:rsidR="00E91A7C" w14:paraId="797E477E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2CD04D4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3F1314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CBCCD7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icants of networking </w:t>
            </w:r>
          </w:p>
        </w:tc>
      </w:tr>
      <w:tr w:rsidR="00E91A7C" w14:paraId="3E9C59DB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C89A27B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2B56AC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A8E66A" w14:textId="7CFC44CA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="00121006">
              <w:rPr>
                <w:noProof/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internet And Definition </w:t>
            </w:r>
          </w:p>
        </w:tc>
      </w:tr>
      <w:tr w:rsidR="00E91A7C" w14:paraId="4B84F5BD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300F3D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C5411F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601150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 of Internet And its Use </w:t>
            </w:r>
          </w:p>
        </w:tc>
      </w:tr>
      <w:tr w:rsidR="00E91A7C" w14:paraId="001F6E8D" w14:textId="77777777" w:rsidTr="00E91A7C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6D43F08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82FAE9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E090CA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 World Wide Web</w:t>
            </w:r>
          </w:p>
        </w:tc>
      </w:tr>
      <w:tr w:rsidR="00E91A7C" w14:paraId="01DE6016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50E0D08B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AD3C9D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FFB2C47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Web Browsers &amp; Web Page </w:t>
            </w:r>
            <w:r w:rsidR="00E91A7C">
              <w:rPr>
                <w:sz w:val="24"/>
                <w:szCs w:val="24"/>
              </w:rPr>
              <w:t xml:space="preserve"> </w:t>
            </w:r>
          </w:p>
        </w:tc>
      </w:tr>
      <w:tr w:rsidR="00E91A7C" w14:paraId="0E59616E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18D9A0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619A5C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6B6DA0" w14:textId="77777777" w:rsidR="00E91A7C" w:rsidRDefault="00E91A7C">
            <w:pPr>
              <w:rPr>
                <w:sz w:val="24"/>
                <w:szCs w:val="24"/>
              </w:rPr>
            </w:pPr>
          </w:p>
        </w:tc>
      </w:tr>
      <w:tr w:rsidR="00E91A7C" w14:paraId="17CC1687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15FB6552" w14:textId="77777777" w:rsidR="00E91A7C" w:rsidRDefault="00E91A7C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6AC2A5" w14:textId="77777777" w:rsidR="00E91A7C" w:rsidRDefault="00E91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BA1532" w14:textId="77777777" w:rsidR="00E91A7C" w:rsidRDefault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URL  </w:t>
            </w:r>
          </w:p>
        </w:tc>
      </w:tr>
      <w:tr w:rsidR="00DC2078" w14:paraId="0B3576E7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B88FA16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EEC495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F85084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DC2078" w14:paraId="5F666D8A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1D1F3013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83FD31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952983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</w:tc>
      </w:tr>
      <w:tr w:rsidR="00DC2078" w14:paraId="5706E439" w14:textId="77777777" w:rsidTr="00E91A7C">
        <w:trPr>
          <w:trHeight w:val="305"/>
        </w:trPr>
        <w:tc>
          <w:tcPr>
            <w:tcW w:w="947" w:type="dxa"/>
            <w:tcBorders>
              <w:top w:val="single" w:sz="4" w:space="0" w:color="auto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7853726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A19BD9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E4B529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Internet searches </w:t>
            </w:r>
          </w:p>
        </w:tc>
      </w:tr>
      <w:tr w:rsidR="00DC2078" w14:paraId="7C0DD049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E6E4223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EC13FB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C740CD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ypes of Searches Methods </w:t>
            </w:r>
          </w:p>
        </w:tc>
      </w:tr>
      <w:tr w:rsidR="00DC2078" w14:paraId="248AE4F1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FC7C3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3692B7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A7418F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s of Searches Methods</w:t>
            </w:r>
          </w:p>
        </w:tc>
      </w:tr>
      <w:tr w:rsidR="00DC2078" w14:paraId="534AEC38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F7DAACB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0E2543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B82407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be of Subject Directories </w:t>
            </w:r>
          </w:p>
        </w:tc>
      </w:tr>
      <w:tr w:rsidR="00DC2078" w14:paraId="13C925F8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C550BB6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AF507B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AF7932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&amp; purpose  of Subject Directories</w:t>
            </w:r>
          </w:p>
        </w:tc>
      </w:tr>
      <w:tr w:rsidR="00DC2078" w14:paraId="00F14446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C2546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2D3EA1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C84AF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</w:tr>
      <w:tr w:rsidR="00DC2078" w14:paraId="099E299A" w14:textId="77777777" w:rsidTr="00E91A7C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42D4D0AD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564CDE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CFEC03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Search Engines &amp; its Types  </w:t>
            </w:r>
          </w:p>
        </w:tc>
      </w:tr>
      <w:tr w:rsidR="00DC2078" w14:paraId="41EC7816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13AEABD3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027DF1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A65A8C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Define  Meta Search Engines </w:t>
            </w:r>
          </w:p>
        </w:tc>
      </w:tr>
      <w:tr w:rsidR="00DC2078" w14:paraId="07FC3EE2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C7CBEB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E6CDBD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6F9D8E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eep Web Pages </w:t>
            </w:r>
          </w:p>
        </w:tc>
      </w:tr>
      <w:tr w:rsidR="00DC2078" w14:paraId="67F03829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30525F6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8E419C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77BF3D" w14:textId="77777777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Library Network And Definition </w:t>
            </w:r>
          </w:p>
        </w:tc>
      </w:tr>
      <w:tr w:rsidR="00DC2078" w14:paraId="362FFF99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5A77529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464777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306218" w14:textId="54AA0175" w:rsidR="00DC2078" w:rsidRDefault="00550F39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</w:t>
            </w:r>
            <w:r w:rsidR="00BC3171">
              <w:rPr>
                <w:sz w:val="24"/>
                <w:szCs w:val="24"/>
              </w:rPr>
              <w:t xml:space="preserve"> INFIBNET </w:t>
            </w:r>
            <w:r>
              <w:rPr>
                <w:sz w:val="24"/>
                <w:szCs w:val="24"/>
              </w:rPr>
              <w:t xml:space="preserve">Library Network </w:t>
            </w:r>
          </w:p>
        </w:tc>
      </w:tr>
      <w:tr w:rsidR="00DC2078" w14:paraId="794A8DAE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6D51FE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EF6D10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37FF51" w14:textId="13C5986F" w:rsidR="00DC2078" w:rsidRDefault="00BC3171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&amp; Function of INFLIBNET </w:t>
            </w:r>
          </w:p>
        </w:tc>
      </w:tr>
      <w:tr w:rsidR="00DC2078" w14:paraId="27F8B27C" w14:textId="77777777" w:rsidTr="00E91A7C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C2A4273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440188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FB8A63" w14:textId="48F78AF5" w:rsidR="00DC2078" w:rsidRDefault="00BC3171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DELNET </w:t>
            </w:r>
          </w:p>
        </w:tc>
      </w:tr>
      <w:tr w:rsidR="00DC2078" w14:paraId="7D01D1C9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AE41392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F7751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214FDE" w14:textId="0F23AD94" w:rsidR="00DC2078" w:rsidRDefault="00BC3171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&amp; Purpose of DELNET</w:t>
            </w:r>
          </w:p>
        </w:tc>
      </w:tr>
      <w:tr w:rsidR="00DC2078" w14:paraId="0749D202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D9F990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7F8BB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028C32" w14:textId="77777777" w:rsidR="00DC2078" w:rsidRDefault="00BC3171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ion </w:t>
            </w:r>
          </w:p>
          <w:p w14:paraId="461DFB98" w14:textId="10630D7A" w:rsidR="00C433D4" w:rsidRDefault="00C433D4" w:rsidP="00DC2078">
            <w:pPr>
              <w:rPr>
                <w:sz w:val="24"/>
                <w:szCs w:val="24"/>
              </w:rPr>
            </w:pPr>
          </w:p>
        </w:tc>
      </w:tr>
      <w:tr w:rsidR="00DC2078" w14:paraId="64031389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60A5DC2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BBBCCF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47292B" w14:textId="07DE051D" w:rsidR="00DC2078" w:rsidRDefault="00BC3171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="00121006">
              <w:rPr>
                <w:noProof/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Collaborative</w:t>
            </w:r>
            <w:r w:rsidR="00C433D4">
              <w:rPr>
                <w:sz w:val="24"/>
                <w:szCs w:val="24"/>
              </w:rPr>
              <w:t xml:space="preserve"> Tools </w:t>
            </w:r>
          </w:p>
        </w:tc>
      </w:tr>
      <w:tr w:rsidR="00DC2078" w14:paraId="6AA99C99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65116275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FB0DB9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4A6FA3" w14:textId="3728E8FE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Blogs </w:t>
            </w:r>
          </w:p>
        </w:tc>
      </w:tr>
      <w:tr w:rsidR="00DC2078" w14:paraId="6BE350AC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E9985D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86E826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84D4C4" w14:textId="6A31B5A6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RSS</w:t>
            </w:r>
          </w:p>
        </w:tc>
      </w:tr>
      <w:tr w:rsidR="00DC2078" w14:paraId="0B77B674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A9ABEDD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98D8CF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C263B4" w14:textId="1CEA78DF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Wikipedia </w:t>
            </w:r>
          </w:p>
        </w:tc>
      </w:tr>
      <w:tr w:rsidR="00DC2078" w14:paraId="46800C73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0A9F2D40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97B111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709139" w14:textId="5838D78C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fine Instant Messaging </w:t>
            </w:r>
          </w:p>
        </w:tc>
      </w:tr>
      <w:tr w:rsidR="00DC2078" w14:paraId="0AB8C0E8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6A8253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168F3B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81A58B" w14:textId="328A889B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Directories </w:t>
            </w:r>
          </w:p>
        </w:tc>
      </w:tr>
      <w:tr w:rsidR="00DC2078" w14:paraId="6865C316" w14:textId="77777777" w:rsidTr="00E91A7C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6CCD3DF9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CF746B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B1E331" w14:textId="7CE7AC36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&amp; purpose of Directories</w:t>
            </w:r>
          </w:p>
        </w:tc>
      </w:tr>
      <w:tr w:rsidR="00DC2078" w14:paraId="2C75F1EC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2FA1F9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9B0D0A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503E62" w14:textId="75D9AF46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</w:t>
            </w:r>
            <w:r w:rsidR="00121006">
              <w:rPr>
                <w:noProof/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Websites of Publishers </w:t>
            </w:r>
          </w:p>
        </w:tc>
      </w:tr>
      <w:tr w:rsidR="00DC2078" w14:paraId="7801E990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CEA6AD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DD20AC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3B60EA" w14:textId="79D8E0E1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&amp; purpose  Websites of Publishers</w:t>
            </w:r>
          </w:p>
        </w:tc>
      </w:tr>
      <w:tr w:rsidR="00DC2078" w14:paraId="0FA40605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C6A437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AB9D6D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C32D0C" w14:textId="4D904825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Internet –Based Information Resources </w:t>
            </w:r>
          </w:p>
        </w:tc>
      </w:tr>
      <w:tr w:rsidR="00DC2078" w14:paraId="03F1BAEB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287AD6F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1536F8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EA920D" w14:textId="42FAB04C" w:rsidR="00DC2078" w:rsidRDefault="00C433D4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&amp; </w:t>
            </w:r>
            <w:r w:rsidR="00F34265">
              <w:rPr>
                <w:sz w:val="24"/>
                <w:szCs w:val="24"/>
              </w:rPr>
              <w:t>Purpose</w:t>
            </w:r>
            <w:r>
              <w:rPr>
                <w:sz w:val="24"/>
                <w:szCs w:val="24"/>
              </w:rPr>
              <w:t xml:space="preserve"> of </w:t>
            </w:r>
            <w:r w:rsidRPr="00121006">
              <w:rPr>
                <w:noProof/>
                <w:sz w:val="24"/>
                <w:szCs w:val="24"/>
              </w:rPr>
              <w:t>Internet</w:t>
            </w:r>
            <w:r w:rsidR="00121006">
              <w:rPr>
                <w:noProof/>
                <w:sz w:val="24"/>
                <w:szCs w:val="24"/>
              </w:rPr>
              <w:t>-</w:t>
            </w:r>
            <w:r w:rsidRPr="00121006">
              <w:rPr>
                <w:noProof/>
                <w:sz w:val="24"/>
                <w:szCs w:val="24"/>
              </w:rPr>
              <w:t>Based</w:t>
            </w:r>
            <w:r>
              <w:rPr>
                <w:sz w:val="24"/>
                <w:szCs w:val="24"/>
              </w:rPr>
              <w:t xml:space="preserve"> Information Resources</w:t>
            </w:r>
          </w:p>
        </w:tc>
      </w:tr>
      <w:tr w:rsidR="00DC2078" w14:paraId="3241FB2D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9C73B4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FB247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375198" w14:textId="3205F94A" w:rsidR="00DC2078" w:rsidRDefault="00F34265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valuation of </w:t>
            </w:r>
            <w:r w:rsidRPr="00121006">
              <w:rPr>
                <w:noProof/>
                <w:sz w:val="24"/>
                <w:szCs w:val="24"/>
              </w:rPr>
              <w:t>Internet</w:t>
            </w:r>
            <w:r w:rsidR="00121006">
              <w:rPr>
                <w:noProof/>
                <w:sz w:val="24"/>
                <w:szCs w:val="24"/>
              </w:rPr>
              <w:t>-</w:t>
            </w:r>
            <w:r w:rsidRPr="00121006">
              <w:rPr>
                <w:noProof/>
                <w:sz w:val="24"/>
                <w:szCs w:val="24"/>
              </w:rPr>
              <w:t>Based</w:t>
            </w:r>
            <w:r>
              <w:rPr>
                <w:sz w:val="24"/>
                <w:szCs w:val="24"/>
              </w:rPr>
              <w:t xml:space="preserve"> Information Resources </w:t>
            </w:r>
          </w:p>
        </w:tc>
      </w:tr>
      <w:tr w:rsidR="00DC2078" w14:paraId="66F5D0F4" w14:textId="77777777" w:rsidTr="00E91A7C">
        <w:trPr>
          <w:trHeight w:val="300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84DC7B7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F36D34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B146CB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</w:tr>
      <w:tr w:rsidR="00DC2078" w14:paraId="01891EC1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F5E208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1350A8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0A270E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DC2078" w14:paraId="43126780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6D7D5A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6E91C0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DA76F4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DC2078" w14:paraId="4A6742E1" w14:textId="77777777" w:rsidTr="00E91A7C">
        <w:trPr>
          <w:trHeight w:val="286"/>
        </w:trPr>
        <w:tc>
          <w:tcPr>
            <w:tcW w:w="947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341972D1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56832F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F371F3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DC2078" w14:paraId="07B3A1F5" w14:textId="77777777" w:rsidTr="00E91A7C">
        <w:trPr>
          <w:trHeight w:val="300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767D9624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F5CC34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A7BABC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DC2078" w14:paraId="6E57CD9C" w14:textId="77777777" w:rsidTr="00E91A7C">
        <w:trPr>
          <w:trHeight w:val="286"/>
        </w:trPr>
        <w:tc>
          <w:tcPr>
            <w:tcW w:w="94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58D773" w14:textId="77777777" w:rsidR="00DC2078" w:rsidRDefault="00DC2078" w:rsidP="00DC2078">
            <w:pPr>
              <w:rPr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4E0709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6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7096DA" w14:textId="77777777" w:rsidR="00DC2078" w:rsidRDefault="00DC2078" w:rsidP="00DC20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</w:tbl>
    <w:p w14:paraId="3977BE27" w14:textId="77777777" w:rsidR="00E91A7C" w:rsidRDefault="00E91A7C" w:rsidP="00E91A7C"/>
    <w:sectPr w:rsidR="00E91A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6EEA65" w14:textId="77777777" w:rsidR="00C27FFB" w:rsidRDefault="00C27FFB" w:rsidP="00AD0FDE">
      <w:pPr>
        <w:spacing w:after="0" w:line="240" w:lineRule="auto"/>
      </w:pPr>
      <w:r>
        <w:separator/>
      </w:r>
    </w:p>
  </w:endnote>
  <w:endnote w:type="continuationSeparator" w:id="0">
    <w:p w14:paraId="403EE1A1" w14:textId="77777777" w:rsidR="00C27FFB" w:rsidRDefault="00C27FFB" w:rsidP="00AD0F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C48E90" w14:textId="77777777" w:rsidR="00C27FFB" w:rsidRDefault="00C27FFB" w:rsidP="00AD0FDE">
      <w:pPr>
        <w:spacing w:after="0" w:line="240" w:lineRule="auto"/>
      </w:pPr>
      <w:r>
        <w:separator/>
      </w:r>
    </w:p>
  </w:footnote>
  <w:footnote w:type="continuationSeparator" w:id="0">
    <w:p w14:paraId="6DA28569" w14:textId="77777777" w:rsidR="00C27FFB" w:rsidRDefault="00C27FFB" w:rsidP="00AD0F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szA1NrUwNzIwNTNQ0lEKTi0uzszPAykwqQUAcebYyywAAAA="/>
  </w:docVars>
  <w:rsids>
    <w:rsidRoot w:val="00773DCC"/>
    <w:rsid w:val="00053AB8"/>
    <w:rsid w:val="00071200"/>
    <w:rsid w:val="00091C51"/>
    <w:rsid w:val="000A05F3"/>
    <w:rsid w:val="000A4AD1"/>
    <w:rsid w:val="000A69D8"/>
    <w:rsid w:val="000C0C5C"/>
    <w:rsid w:val="00121006"/>
    <w:rsid w:val="0012784A"/>
    <w:rsid w:val="001905B5"/>
    <w:rsid w:val="001C52D3"/>
    <w:rsid w:val="001C5744"/>
    <w:rsid w:val="001D4FEC"/>
    <w:rsid w:val="001E0DC5"/>
    <w:rsid w:val="00212655"/>
    <w:rsid w:val="00254B7A"/>
    <w:rsid w:val="002B2FC3"/>
    <w:rsid w:val="002B77BE"/>
    <w:rsid w:val="0031500B"/>
    <w:rsid w:val="00343485"/>
    <w:rsid w:val="0036733A"/>
    <w:rsid w:val="00380A55"/>
    <w:rsid w:val="00474FE3"/>
    <w:rsid w:val="004C1E9E"/>
    <w:rsid w:val="00550F39"/>
    <w:rsid w:val="00572D6D"/>
    <w:rsid w:val="005972CA"/>
    <w:rsid w:val="005B06F7"/>
    <w:rsid w:val="00603F21"/>
    <w:rsid w:val="006A0D95"/>
    <w:rsid w:val="006C6D43"/>
    <w:rsid w:val="006D2BD4"/>
    <w:rsid w:val="007561CF"/>
    <w:rsid w:val="00765B96"/>
    <w:rsid w:val="00773DCC"/>
    <w:rsid w:val="0079262D"/>
    <w:rsid w:val="00794331"/>
    <w:rsid w:val="007F5765"/>
    <w:rsid w:val="00804B49"/>
    <w:rsid w:val="0081589B"/>
    <w:rsid w:val="008365E2"/>
    <w:rsid w:val="00857A85"/>
    <w:rsid w:val="008621D4"/>
    <w:rsid w:val="008B19F7"/>
    <w:rsid w:val="008C0C8A"/>
    <w:rsid w:val="008C6D12"/>
    <w:rsid w:val="008D31F0"/>
    <w:rsid w:val="00905CDC"/>
    <w:rsid w:val="00945BF8"/>
    <w:rsid w:val="00986581"/>
    <w:rsid w:val="00997751"/>
    <w:rsid w:val="009A539F"/>
    <w:rsid w:val="009A7ED6"/>
    <w:rsid w:val="009D000B"/>
    <w:rsid w:val="009E11E2"/>
    <w:rsid w:val="00A22047"/>
    <w:rsid w:val="00A30216"/>
    <w:rsid w:val="00A53D43"/>
    <w:rsid w:val="00AD0FDE"/>
    <w:rsid w:val="00AD6724"/>
    <w:rsid w:val="00BC3171"/>
    <w:rsid w:val="00C27FFB"/>
    <w:rsid w:val="00C32382"/>
    <w:rsid w:val="00C433D4"/>
    <w:rsid w:val="00C54C53"/>
    <w:rsid w:val="00C67F3C"/>
    <w:rsid w:val="00C93FD4"/>
    <w:rsid w:val="00CD659A"/>
    <w:rsid w:val="00CE28A6"/>
    <w:rsid w:val="00D126BC"/>
    <w:rsid w:val="00D27381"/>
    <w:rsid w:val="00D438BB"/>
    <w:rsid w:val="00DA616E"/>
    <w:rsid w:val="00DB129B"/>
    <w:rsid w:val="00DC2078"/>
    <w:rsid w:val="00DE076D"/>
    <w:rsid w:val="00DE4BB4"/>
    <w:rsid w:val="00E12014"/>
    <w:rsid w:val="00E175A7"/>
    <w:rsid w:val="00E572B4"/>
    <w:rsid w:val="00E91A7C"/>
    <w:rsid w:val="00EC3B92"/>
    <w:rsid w:val="00EF7BE4"/>
    <w:rsid w:val="00F34265"/>
    <w:rsid w:val="00F63B24"/>
    <w:rsid w:val="00F96FE8"/>
    <w:rsid w:val="00FB0293"/>
    <w:rsid w:val="00FB63A6"/>
    <w:rsid w:val="00FC6D44"/>
    <w:rsid w:val="00FD00C7"/>
    <w:rsid w:val="00FD5684"/>
    <w:rsid w:val="00FE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678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3DCC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">
    <w:name w:val="Light Shading"/>
    <w:basedOn w:val="TableNormal"/>
    <w:uiPriority w:val="60"/>
    <w:rsid w:val="00773DCC"/>
    <w:pPr>
      <w:spacing w:after="0" w:line="240" w:lineRule="auto"/>
    </w:pPr>
    <w:rPr>
      <w:rFonts w:eastAsiaTheme="minorHAns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773DCC"/>
  </w:style>
  <w:style w:type="paragraph" w:styleId="ListParagraph">
    <w:name w:val="List Paragraph"/>
    <w:basedOn w:val="Normal"/>
    <w:uiPriority w:val="34"/>
    <w:qFormat/>
    <w:rsid w:val="00773DCC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AD0F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FDE"/>
  </w:style>
  <w:style w:type="paragraph" w:styleId="Footer">
    <w:name w:val="footer"/>
    <w:basedOn w:val="Normal"/>
    <w:link w:val="FooterChar"/>
    <w:uiPriority w:val="99"/>
    <w:unhideWhenUsed/>
    <w:rsid w:val="00AD0F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FDE"/>
  </w:style>
  <w:style w:type="character" w:styleId="CommentReference">
    <w:name w:val="annotation reference"/>
    <w:basedOn w:val="DefaultParagraphFont"/>
    <w:uiPriority w:val="99"/>
    <w:semiHidden/>
    <w:unhideWhenUsed/>
    <w:rsid w:val="00550F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0F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0F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F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F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F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F3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3DCC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">
    <w:name w:val="Light Shading"/>
    <w:basedOn w:val="TableNormal"/>
    <w:uiPriority w:val="60"/>
    <w:rsid w:val="00773DCC"/>
    <w:pPr>
      <w:spacing w:after="0" w:line="240" w:lineRule="auto"/>
    </w:pPr>
    <w:rPr>
      <w:rFonts w:eastAsiaTheme="minorHAns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773DCC"/>
  </w:style>
  <w:style w:type="paragraph" w:styleId="ListParagraph">
    <w:name w:val="List Paragraph"/>
    <w:basedOn w:val="Normal"/>
    <w:uiPriority w:val="34"/>
    <w:qFormat/>
    <w:rsid w:val="00773DCC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AD0F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FDE"/>
  </w:style>
  <w:style w:type="paragraph" w:styleId="Footer">
    <w:name w:val="footer"/>
    <w:basedOn w:val="Normal"/>
    <w:link w:val="FooterChar"/>
    <w:uiPriority w:val="99"/>
    <w:unhideWhenUsed/>
    <w:rsid w:val="00AD0F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FDE"/>
  </w:style>
  <w:style w:type="character" w:styleId="CommentReference">
    <w:name w:val="annotation reference"/>
    <w:basedOn w:val="DefaultParagraphFont"/>
    <w:uiPriority w:val="99"/>
    <w:semiHidden/>
    <w:unhideWhenUsed/>
    <w:rsid w:val="00550F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0F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0F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F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F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F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F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17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778919-E4AC-4529-B1AF-A72D4F04F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530</Words>
  <Characters>872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 7</dc:creator>
  <cp:lastModifiedBy>user</cp:lastModifiedBy>
  <cp:revision>4</cp:revision>
  <dcterms:created xsi:type="dcterms:W3CDTF">2018-05-25T08:46:00Z</dcterms:created>
  <dcterms:modified xsi:type="dcterms:W3CDTF">2018-05-26T05:25:00Z</dcterms:modified>
</cp:coreProperties>
</file>